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0E052"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4DC23FBE" w14:textId="77777777">
        <w:tc>
          <w:tcPr>
            <w:tcW w:w="5224" w:type="dxa"/>
          </w:tcPr>
          <w:p w14:paraId="1CBA9264" w14:textId="77777777" w:rsidR="000F7263" w:rsidRDefault="00EC4598">
            <w:r>
              <w:rPr>
                <w:noProof/>
              </w:rPr>
              <w:drawing>
                <wp:inline distT="0" distB="0" distL="114300" distR="114300" wp14:anchorId="26DE2EEB" wp14:editId="34BABCDF">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3C8ECFAF" w14:textId="77777777" w:rsidR="000F7263" w:rsidRDefault="00EC4598">
            <w:pPr>
              <w:jc w:val="right"/>
            </w:pPr>
            <w:r>
              <w:rPr>
                <w:noProof/>
              </w:rPr>
              <w:drawing>
                <wp:inline distT="0" distB="0" distL="114300" distR="114300" wp14:anchorId="7AEC8622" wp14:editId="5EE2BF5C">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30144DB1" w14:textId="77777777" w:rsidR="000F7263" w:rsidRDefault="000F7263"/>
    <w:p w14:paraId="15F547D6" w14:textId="77777777" w:rsidR="000F7263" w:rsidRDefault="00E21BD4">
      <w:r>
        <w:rPr>
          <w:noProof/>
        </w:rPr>
        <w:pict w14:anchorId="3BD413C0">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14:paraId="7DD1899F" w14:textId="77777777" w:rsidR="000F7263" w:rsidRDefault="000F7263">
      <w:pPr>
        <w:rPr>
          <w:sz w:val="6"/>
          <w:szCs w:val="6"/>
        </w:rPr>
      </w:pPr>
    </w:p>
    <w:p w14:paraId="6A999165"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206BBA9E"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504"/>
        <w:gridCol w:w="639"/>
        <w:gridCol w:w="378"/>
        <w:gridCol w:w="1530"/>
        <w:gridCol w:w="720"/>
        <w:gridCol w:w="844"/>
        <w:gridCol w:w="1362"/>
      </w:tblGrid>
      <w:tr w:rsidR="0041697E" w14:paraId="1FC9397D" w14:textId="77777777" w:rsidTr="0041697E">
        <w:tc>
          <w:tcPr>
            <w:tcW w:w="3077" w:type="dxa"/>
            <w:tcBorders>
              <w:top w:val="nil"/>
              <w:left w:val="nil"/>
              <w:bottom w:val="nil"/>
              <w:right w:val="single" w:sz="4" w:space="0" w:color="BFBFBF"/>
            </w:tcBorders>
            <w:shd w:val="clear" w:color="auto" w:fill="auto"/>
          </w:tcPr>
          <w:p w14:paraId="5FE2FA97"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1B45FBA" w14:textId="77777777"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01060569" w14:textId="77777777" w:rsidTr="0041697E">
        <w:tc>
          <w:tcPr>
            <w:tcW w:w="3077" w:type="dxa"/>
            <w:tcBorders>
              <w:top w:val="nil"/>
              <w:left w:val="nil"/>
              <w:bottom w:val="nil"/>
              <w:right w:val="single" w:sz="4" w:space="0" w:color="BFBFBF"/>
            </w:tcBorders>
            <w:shd w:val="clear" w:color="auto" w:fill="auto"/>
          </w:tcPr>
          <w:p w14:paraId="05AF3ED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6DB36010" w14:textId="7AE44517" w:rsidR="00100C55" w:rsidRPr="00653176" w:rsidRDefault="00100C55" w:rsidP="00100C55">
            <w:r w:rsidRPr="00653176">
              <w:rPr>
                <w:b/>
                <w:bCs/>
              </w:rPr>
              <w:t>Sunday:</w:t>
            </w:r>
            <w:r w:rsidRPr="00653176">
              <w:t xml:space="preserve"> </w:t>
            </w:r>
            <w:r w:rsidR="000B7328" w:rsidRPr="000B7328">
              <w:t>1:00 pm - 2:30 pm</w:t>
            </w:r>
            <w:r w:rsidRPr="00653176">
              <w:t xml:space="preserve"> (Permanent Campus: Room: PC-315)</w:t>
            </w:r>
          </w:p>
          <w:p w14:paraId="157940EC" w14:textId="0D502722" w:rsidR="00100C55" w:rsidRPr="00653176" w:rsidRDefault="00100C55" w:rsidP="00100C55">
            <w:r w:rsidRPr="00653176">
              <w:rPr>
                <w:b/>
                <w:bCs/>
              </w:rPr>
              <w:t>Tuesday:</w:t>
            </w:r>
            <w:r w:rsidRPr="00653176">
              <w:t xml:space="preserve"> </w:t>
            </w:r>
            <w:r w:rsidR="000B7328" w:rsidRPr="000B7328">
              <w:t>1:00 pm - 2:30 pm</w:t>
            </w:r>
            <w:r w:rsidRPr="00653176">
              <w:t xml:space="preserve"> (Permanent Campus: Room: PC-315)</w:t>
            </w:r>
          </w:p>
          <w:p w14:paraId="67BC61FE" w14:textId="26D022AA" w:rsidR="00100C55" w:rsidRPr="00653176" w:rsidRDefault="00100C55" w:rsidP="00100C55">
            <w:r w:rsidRPr="00653176">
              <w:rPr>
                <w:b/>
                <w:bCs/>
              </w:rPr>
              <w:t>Monday:</w:t>
            </w:r>
            <w:r w:rsidRPr="00653176">
              <w:t xml:space="preserve"> </w:t>
            </w:r>
            <w:r w:rsidR="000B7328" w:rsidRPr="000B7328">
              <w:t>11:30 am - 12:50 pm &amp; 2:30 pm - 4:00 pm</w:t>
            </w:r>
            <w:r w:rsidRPr="00653176">
              <w:t xml:space="preserve"> (Permanent Campus: Room: PC-315)</w:t>
            </w:r>
          </w:p>
          <w:p w14:paraId="41083952" w14:textId="4775D881" w:rsidR="00100C55" w:rsidRPr="00653176" w:rsidRDefault="00100C55" w:rsidP="00100C55">
            <w:r w:rsidRPr="00653176">
              <w:rPr>
                <w:b/>
                <w:bCs/>
              </w:rPr>
              <w:t>Wednesday:</w:t>
            </w:r>
            <w:r w:rsidRPr="00653176">
              <w:t xml:space="preserve"> </w:t>
            </w:r>
            <w:r w:rsidR="000B7328" w:rsidRPr="000B7328">
              <w:t>11:30 am - 12:50 pm &amp; 2:30 pm - 4:00 pm</w:t>
            </w:r>
            <w:r w:rsidRPr="00653176">
              <w:t xml:space="preserve"> (Permanent Campus: Room: PC-315)</w:t>
            </w:r>
          </w:p>
          <w:p w14:paraId="738BD5C7" w14:textId="77777777" w:rsidR="00100C55" w:rsidRPr="00653176" w:rsidRDefault="00100C55" w:rsidP="00100C55">
            <w:r w:rsidRPr="00653176">
              <w:rPr>
                <w:b/>
                <w:bCs/>
              </w:rPr>
              <w:t>Thursday:</w:t>
            </w:r>
            <w:r w:rsidRPr="00653176">
              <w:t xml:space="preserve"> 9:30 am – 12:30 pm (Permanent Campus: Room: PC-315)</w:t>
            </w:r>
          </w:p>
          <w:p w14:paraId="56952F13" w14:textId="77777777" w:rsidR="00100C55" w:rsidRPr="00653176" w:rsidRDefault="00100C55" w:rsidP="00100C55">
            <w:r w:rsidRPr="00653176">
              <w:t>Note: Also available by Email Appointment at other times</w:t>
            </w:r>
          </w:p>
          <w:p w14:paraId="37EC5858" w14:textId="343BC871" w:rsidR="0041697E" w:rsidRDefault="00100C55" w:rsidP="00100C55">
            <w:pPr>
              <w:spacing w:line="360" w:lineRule="auto"/>
              <w:rPr>
                <w:rFonts w:ascii="CastleTLig" w:eastAsia="CastleTLig" w:hAnsi="CastleTLig" w:cs="CastleTLig"/>
              </w:rPr>
            </w:pPr>
            <w:r w:rsidRPr="00653176">
              <w:t>satyaki.das@ulab.edu.bd</w:t>
            </w:r>
          </w:p>
        </w:tc>
      </w:tr>
      <w:tr w:rsidR="0041697E" w14:paraId="5CA111D7" w14:textId="77777777" w:rsidTr="0041697E">
        <w:tc>
          <w:tcPr>
            <w:tcW w:w="3077" w:type="dxa"/>
            <w:tcBorders>
              <w:top w:val="nil"/>
              <w:left w:val="nil"/>
              <w:bottom w:val="nil"/>
              <w:right w:val="single" w:sz="4" w:space="0" w:color="BFBFBF"/>
            </w:tcBorders>
            <w:shd w:val="clear" w:color="auto" w:fill="auto"/>
          </w:tcPr>
          <w:p w14:paraId="5F0A2DA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30E3C9" w14:textId="77777777" w:rsidR="002609EF" w:rsidRDefault="002609EF" w:rsidP="002609EF">
            <w:pPr>
              <w:spacing w:line="360" w:lineRule="auto"/>
              <w:rPr>
                <w:rFonts w:ascii="CastleTLig" w:hAnsi="CastleTLig"/>
                <w:szCs w:val="20"/>
              </w:rPr>
            </w:pPr>
            <w:r w:rsidRPr="00FB7DD7">
              <w:rPr>
                <w:rFonts w:ascii="CastleTLig" w:hAnsi="CastleTLig"/>
                <w:b/>
                <w:bCs/>
                <w:szCs w:val="20"/>
              </w:rPr>
              <w:t>Room:</w:t>
            </w:r>
            <w:r>
              <w:rPr>
                <w:rFonts w:ascii="CastleTLig" w:hAnsi="CastleTLig"/>
                <w:szCs w:val="20"/>
              </w:rPr>
              <w:t xml:space="preserve"> PC315</w:t>
            </w:r>
          </w:p>
          <w:p w14:paraId="2486A628" w14:textId="6F9F98D7" w:rsidR="0041697E" w:rsidRDefault="002609EF" w:rsidP="002609EF">
            <w:pPr>
              <w:spacing w:line="360" w:lineRule="auto"/>
              <w:rPr>
                <w:rFonts w:ascii="CastleTLig" w:eastAsia="CastleTLig" w:hAnsi="CastleTLig" w:cs="CastleTLig"/>
              </w:rPr>
            </w:pPr>
            <w:r w:rsidRPr="00FB7DD7">
              <w:rPr>
                <w:rFonts w:ascii="CastleTLig" w:hAnsi="CastleTLig"/>
                <w:szCs w:val="20"/>
              </w:rPr>
              <w:t>satyaki.das@ulab.edu.bd</w:t>
            </w:r>
          </w:p>
        </w:tc>
      </w:tr>
      <w:tr w:rsidR="0041697E" w14:paraId="17EC5BE7" w14:textId="77777777" w:rsidTr="0041697E">
        <w:tc>
          <w:tcPr>
            <w:tcW w:w="3077" w:type="dxa"/>
            <w:tcBorders>
              <w:top w:val="nil"/>
              <w:left w:val="nil"/>
              <w:bottom w:val="nil"/>
              <w:right w:val="single" w:sz="4" w:space="0" w:color="BFBFBF"/>
            </w:tcBorders>
            <w:shd w:val="clear" w:color="auto" w:fill="auto"/>
          </w:tcPr>
          <w:p w14:paraId="2A363F9F"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337A6B" w14:textId="55D1D9B5" w:rsidR="0041697E" w:rsidRDefault="00954D6B" w:rsidP="0041697E">
            <w:pPr>
              <w:spacing w:line="360" w:lineRule="auto"/>
              <w:rPr>
                <w:rFonts w:ascii="CastleTLig" w:eastAsia="CastleTLig" w:hAnsi="CastleTLig" w:cs="CastleTLig"/>
              </w:rPr>
            </w:pPr>
            <w:r w:rsidRPr="00954D6B">
              <w:rPr>
                <w:rFonts w:ascii="CastleTLig" w:eastAsia="CastleTLig" w:hAnsi="CastleTLig" w:cs="CastleTLig"/>
              </w:rPr>
              <w:t>CSE 201 (OOP-Java), CSE 207 (Data Structure)</w:t>
            </w:r>
          </w:p>
        </w:tc>
      </w:tr>
      <w:tr w:rsidR="0041697E" w14:paraId="6A6F20FB" w14:textId="77777777" w:rsidTr="0041697E">
        <w:tc>
          <w:tcPr>
            <w:tcW w:w="3077" w:type="dxa"/>
            <w:tcBorders>
              <w:top w:val="nil"/>
              <w:left w:val="nil"/>
              <w:bottom w:val="nil"/>
              <w:right w:val="single" w:sz="4" w:space="0" w:color="BFBFBF"/>
            </w:tcBorders>
            <w:shd w:val="clear" w:color="auto" w:fill="auto"/>
          </w:tcPr>
          <w:p w14:paraId="618E584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CDE6255"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B77249D" w14:textId="77777777" w:rsidTr="0041697E">
        <w:tc>
          <w:tcPr>
            <w:tcW w:w="3077" w:type="dxa"/>
            <w:tcBorders>
              <w:top w:val="nil"/>
              <w:left w:val="nil"/>
              <w:bottom w:val="nil"/>
              <w:right w:val="single" w:sz="4" w:space="0" w:color="BFBFBF"/>
            </w:tcBorders>
            <w:shd w:val="clear" w:color="auto" w:fill="auto"/>
          </w:tcPr>
          <w:p w14:paraId="44512FA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99EC84D" w14:textId="4B86C52C" w:rsidR="0041697E" w:rsidRDefault="00050510" w:rsidP="0041697E">
            <w:pPr>
              <w:spacing w:line="360" w:lineRule="auto"/>
              <w:rPr>
                <w:rFonts w:ascii="CastleTLig" w:eastAsia="CastleTLig" w:hAnsi="CastleTLig" w:cs="CastleTLig"/>
              </w:rPr>
            </w:pPr>
            <w:r w:rsidRPr="00050510">
              <w:rPr>
                <w:rFonts w:ascii="CastleTLig" w:eastAsia="CastleTLig" w:hAnsi="CastleTLig" w:cs="CastleTLig"/>
              </w:rPr>
              <w:t>Web Technology</w:t>
            </w:r>
          </w:p>
        </w:tc>
      </w:tr>
      <w:tr w:rsidR="00B24A22" w14:paraId="25D0CF4D" w14:textId="77777777" w:rsidTr="0041697E">
        <w:tc>
          <w:tcPr>
            <w:tcW w:w="3077" w:type="dxa"/>
            <w:tcBorders>
              <w:top w:val="nil"/>
              <w:left w:val="nil"/>
              <w:bottom w:val="nil"/>
              <w:right w:val="single" w:sz="4" w:space="0" w:color="BFBFBF"/>
            </w:tcBorders>
            <w:shd w:val="clear" w:color="auto" w:fill="auto"/>
          </w:tcPr>
          <w:p w14:paraId="433490BF" w14:textId="44329C29" w:rsidR="00B24A22" w:rsidRDefault="00B24A22"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yp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52A1D763" w14:textId="102D4D1B" w:rsidR="00B24A22" w:rsidRDefault="007A4B46" w:rsidP="0041697E">
            <w:pPr>
              <w:spacing w:line="360" w:lineRule="auto"/>
              <w:rPr>
                <w:rFonts w:ascii="CastleTLig" w:eastAsia="CastleTLig" w:hAnsi="CastleTLig" w:cs="CastleTLig"/>
              </w:rPr>
            </w:pPr>
            <w:r>
              <w:rPr>
                <w:rFonts w:ascii="CastleTLig" w:eastAsia="CastleTLig" w:hAnsi="CastleTLig" w:cs="CastleTLig"/>
              </w:rPr>
              <w:t>Co</w:t>
            </w:r>
            <w:r w:rsidR="00050510">
              <w:rPr>
                <w:rFonts w:ascii="CastleTLig" w:eastAsia="CastleTLig" w:hAnsi="CastleTLig" w:cs="CastleTLig"/>
              </w:rPr>
              <w:t>re</w:t>
            </w:r>
            <w:r w:rsidR="00436AAF">
              <w:rPr>
                <w:rFonts w:ascii="CastleTLig" w:eastAsia="CastleTLig" w:hAnsi="CastleTLig" w:cs="CastleTLig"/>
              </w:rPr>
              <w:t xml:space="preserve"> Course</w:t>
            </w:r>
          </w:p>
        </w:tc>
      </w:tr>
      <w:tr w:rsidR="005B39C3" w14:paraId="78CA72FD" w14:textId="77777777" w:rsidTr="00860C64">
        <w:trPr>
          <w:trHeight w:val="140"/>
        </w:trPr>
        <w:tc>
          <w:tcPr>
            <w:tcW w:w="3077" w:type="dxa"/>
            <w:tcBorders>
              <w:top w:val="nil"/>
              <w:left w:val="nil"/>
              <w:bottom w:val="nil"/>
              <w:right w:val="single" w:sz="4" w:space="0" w:color="BFBFBF"/>
            </w:tcBorders>
            <w:shd w:val="clear" w:color="auto" w:fill="auto"/>
            <w:vAlign w:val="center"/>
          </w:tcPr>
          <w:p w14:paraId="04C47195"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134"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F460CBC" w14:textId="7C819AEB" w:rsidR="005B39C3" w:rsidRDefault="007A4B46" w:rsidP="00114255">
            <w:pPr>
              <w:jc w:val="right"/>
              <w:rPr>
                <w:rFonts w:ascii="CastleTLig" w:eastAsia="CastleTLig" w:hAnsi="CastleTLig" w:cs="CastleTLig"/>
                <w:sz w:val="18"/>
                <w:szCs w:val="18"/>
              </w:rPr>
            </w:pPr>
            <w:r w:rsidRPr="007A4B46">
              <w:rPr>
                <w:rFonts w:ascii="CastleTLig" w:eastAsia="CastleTLig" w:hAnsi="CastleTLig" w:cs="CastleTLig"/>
              </w:rPr>
              <w:t>CSE</w:t>
            </w:r>
            <w:r w:rsidR="00D23678">
              <w:rPr>
                <w:rFonts w:ascii="CastleTLig" w:eastAsia="CastleTLig" w:hAnsi="CastleTLig" w:cs="CastleTLig"/>
              </w:rPr>
              <w:t>480</w:t>
            </w:r>
          </w:p>
        </w:tc>
        <w:tc>
          <w:tcPr>
            <w:tcW w:w="63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637D8F"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D4BB21" w14:textId="18447D2D" w:rsidR="005B39C3" w:rsidRPr="005B39C3" w:rsidRDefault="00912416" w:rsidP="005B39C3">
            <w:pPr>
              <w:jc w:val="right"/>
              <w:rPr>
                <w:rFonts w:ascii="CastleTLig" w:eastAsia="CastleTLig" w:hAnsi="CastleTLig" w:cs="CastleTLig"/>
              </w:rPr>
            </w:pPr>
            <w:r>
              <w:rPr>
                <w:rFonts w:ascii="CastleTLig" w:eastAsia="CastleTLig" w:hAnsi="CastleTLig" w:cs="CastleTLig"/>
              </w:rPr>
              <w:t>1</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1BB534"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039263" w14:textId="777777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3BB9A" w14:textId="77777777"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10E267" w14:textId="381C6797" w:rsidR="005B39C3" w:rsidRPr="005B39C3" w:rsidRDefault="00351BA2" w:rsidP="005B39C3">
            <w:pPr>
              <w:jc w:val="right"/>
              <w:rPr>
                <w:rFonts w:ascii="CastleTLig" w:eastAsia="CastleTLig" w:hAnsi="CastleTLig" w:cs="CastleTLig"/>
              </w:rPr>
            </w:pPr>
            <w:r w:rsidRPr="00351BA2">
              <w:rPr>
                <w:rFonts w:ascii="CastleTLig" w:hAnsi="CastleTLig"/>
                <w:sz w:val="18"/>
                <w:szCs w:val="20"/>
              </w:rPr>
              <w:t>Spring 2021</w:t>
            </w:r>
          </w:p>
        </w:tc>
      </w:tr>
      <w:tr w:rsidR="005B39C3" w14:paraId="2C248F42" w14:textId="77777777" w:rsidTr="00860C64">
        <w:trPr>
          <w:trHeight w:val="140"/>
        </w:trPr>
        <w:tc>
          <w:tcPr>
            <w:tcW w:w="3077" w:type="dxa"/>
            <w:tcBorders>
              <w:top w:val="nil"/>
              <w:left w:val="nil"/>
              <w:bottom w:val="nil"/>
              <w:right w:val="single" w:sz="4" w:space="0" w:color="BFBFBF"/>
            </w:tcBorders>
            <w:shd w:val="clear" w:color="auto" w:fill="auto"/>
            <w:vAlign w:val="center"/>
          </w:tcPr>
          <w:p w14:paraId="09AA517E"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0512BB" w14:textId="61C17939" w:rsidR="005B39C3" w:rsidRDefault="00114255" w:rsidP="00CF6651">
            <w:pPr>
              <w:jc w:val="right"/>
              <w:rPr>
                <w:rFonts w:ascii="CastleTLig" w:eastAsia="CastleTLig" w:hAnsi="CastleTLig" w:cs="CastleTLig"/>
              </w:rPr>
            </w:pPr>
            <w:r>
              <w:rPr>
                <w:rFonts w:ascii="CastleTLig" w:eastAsia="CastleTLig" w:hAnsi="CastleTLig" w:cs="CastleTLig"/>
              </w:rPr>
              <w:t>2</w:t>
            </w:r>
            <w:r w:rsidR="007A4B46">
              <w:rPr>
                <w:rFonts w:ascii="CastleTLig" w:eastAsia="CastleTLig" w:hAnsi="CastleTLig" w:cs="CastleTLig"/>
              </w:rPr>
              <w:t>4</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BAC867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AF9112" w14:textId="77777777"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5D338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8EDA00" w14:textId="77777777"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DF38F" w14:textId="77777777" w:rsidR="005B39C3" w:rsidRDefault="005B39C3" w:rsidP="005B39C3">
            <w:pPr>
              <w:rPr>
                <w:rFonts w:ascii="CastleTLig" w:eastAsia="CastleTLig" w:hAnsi="CastleTLig" w:cs="CastleTLig"/>
              </w:rPr>
            </w:pPr>
            <w:r>
              <w:rPr>
                <w:rFonts w:ascii="CastleTLig" w:eastAsia="CastleTLig" w:hAnsi="CastleTLig" w:cs="CastleTLig"/>
              </w:rPr>
              <w:t>Total</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885B2AE" w14:textId="019C6C41" w:rsidR="005B39C3" w:rsidRDefault="005B39C3" w:rsidP="00501F76">
            <w:pPr>
              <w:jc w:val="right"/>
              <w:rPr>
                <w:rFonts w:ascii="CastleTLig" w:eastAsia="CastleTLig" w:hAnsi="CastleTLig" w:cs="CastleTLig"/>
              </w:rPr>
            </w:pPr>
            <w:r>
              <w:rPr>
                <w:rFonts w:ascii="CastleTLig" w:eastAsia="CastleTLig" w:hAnsi="CastleTLig" w:cs="CastleTLig"/>
              </w:rPr>
              <w:t>2</w:t>
            </w:r>
            <w:r w:rsidR="007A4B46">
              <w:rPr>
                <w:rFonts w:ascii="CastleTLig" w:eastAsia="CastleTLig" w:hAnsi="CastleTLig" w:cs="CastleTLig"/>
              </w:rPr>
              <w:t>4</w:t>
            </w:r>
          </w:p>
        </w:tc>
      </w:tr>
    </w:tbl>
    <w:p w14:paraId="1198ACD9" w14:textId="77777777" w:rsidR="000F7263" w:rsidRDefault="000F7263"/>
    <w:p w14:paraId="292BBA74"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0D9CC1C5" w14:textId="77777777" w:rsidR="000F7263" w:rsidRDefault="000F7263"/>
    <w:p w14:paraId="51C25CEF"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14:paraId="287429C6" w14:textId="10C14D5F" w:rsidR="000F7263" w:rsidRDefault="00F26A63">
      <w:pPr>
        <w:rPr>
          <w:sz w:val="24"/>
          <w:szCs w:val="24"/>
        </w:rPr>
      </w:pPr>
      <w:r w:rsidRPr="00F26A63">
        <w:rPr>
          <w:sz w:val="24"/>
          <w:szCs w:val="24"/>
        </w:rPr>
        <w:t>Hand on experience in developing interactive Web Sites and Web Applications using latest programming languages and tools. Discussion topics may include: JavaScript, jQuery, AJAX, Client-side validation, User Authentication, Asynchronous HTTP requests, Website Security.</w:t>
      </w:r>
    </w:p>
    <w:tbl>
      <w:tblPr>
        <w:tblStyle w:val="a1"/>
        <w:tblW w:w="10469" w:type="dxa"/>
        <w:tblLayout w:type="fixed"/>
        <w:tblLook w:val="0000" w:firstRow="0" w:lastRow="0" w:firstColumn="0" w:lastColumn="0" w:noHBand="0" w:noVBand="0"/>
      </w:tblPr>
      <w:tblGrid>
        <w:gridCol w:w="10469"/>
      </w:tblGrid>
      <w:tr w:rsidR="000F7263" w14:paraId="414860A0" w14:textId="77777777">
        <w:tc>
          <w:tcPr>
            <w:tcW w:w="10469" w:type="dxa"/>
            <w:shd w:val="clear" w:color="auto" w:fill="FFFFFF"/>
          </w:tcPr>
          <w:p w14:paraId="0B734875" w14:textId="77777777" w:rsidR="000F7263" w:rsidRDefault="000F7263">
            <w:pPr>
              <w:ind w:left="1080" w:right="1080"/>
              <w:rPr>
                <w:rFonts w:ascii="CastleTLig" w:eastAsia="CastleTLig" w:hAnsi="CastleTLig" w:cs="CastleTLig"/>
                <w:color w:val="D9D9D9"/>
                <w:sz w:val="8"/>
                <w:szCs w:val="8"/>
              </w:rPr>
            </w:pPr>
          </w:p>
          <w:p w14:paraId="60AF5478" w14:textId="77777777" w:rsidR="000F7263" w:rsidRDefault="000F7263">
            <w:pPr>
              <w:spacing w:line="360" w:lineRule="auto"/>
              <w:rPr>
                <w:rFonts w:ascii="CastleTLig" w:eastAsia="CastleTLig" w:hAnsi="CastleTLig" w:cs="CastleTLig"/>
                <w:color w:val="D9D9D9"/>
                <w:sz w:val="8"/>
                <w:szCs w:val="8"/>
              </w:rPr>
            </w:pPr>
          </w:p>
        </w:tc>
      </w:tr>
    </w:tbl>
    <w:p w14:paraId="10AFBC96" w14:textId="77777777" w:rsidR="000F7263" w:rsidRDefault="00EC4598">
      <w:pPr>
        <w:spacing w:before="120" w:after="120"/>
        <w:rPr>
          <w:sz w:val="26"/>
          <w:szCs w:val="26"/>
        </w:rPr>
      </w:pPr>
      <w:r>
        <w:rPr>
          <w:b/>
          <w:sz w:val="26"/>
          <w:szCs w:val="26"/>
        </w:rPr>
        <w:t xml:space="preserve">2. Course Objective </w:t>
      </w:r>
    </w:p>
    <w:p w14:paraId="600F8AED" w14:textId="407D9436" w:rsidR="0005078B" w:rsidRDefault="00F26A63" w:rsidP="0005078B">
      <w:pPr>
        <w:numPr>
          <w:ilvl w:val="0"/>
          <w:numId w:val="8"/>
        </w:numPr>
        <w:rPr>
          <w:sz w:val="20"/>
          <w:szCs w:val="20"/>
        </w:rPr>
      </w:pPr>
      <w:bookmarkStart w:id="0" w:name="_gjdgxs" w:colFirst="0" w:colLast="0"/>
      <w:bookmarkEnd w:id="0"/>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provide</w:t>
      </w:r>
      <w:r w:rsidRPr="00F26A63">
        <w:rPr>
          <w:rFonts w:ascii="CastleTLig" w:eastAsia="CastleTLig" w:hAnsi="CastleTLig" w:cs="CastleTLig"/>
          <w:sz w:val="20"/>
          <w:szCs w:val="20"/>
        </w:rPr>
        <w:t xml:space="preserve"> a thorough </w:t>
      </w:r>
      <w:r w:rsidRPr="00AA4D1F">
        <w:rPr>
          <w:rFonts w:ascii="CastleTLig" w:eastAsia="CastleTLig" w:hAnsi="CastleTLig" w:cs="CastleTLig"/>
          <w:b/>
          <w:bCs/>
          <w:sz w:val="20"/>
          <w:szCs w:val="20"/>
        </w:rPr>
        <w:t>understanding</w:t>
      </w:r>
      <w:r w:rsidRPr="00F26A63">
        <w:rPr>
          <w:rFonts w:ascii="CastleTLig" w:eastAsia="CastleTLig" w:hAnsi="CastleTLig" w:cs="CastleTLig"/>
          <w:sz w:val="20"/>
          <w:szCs w:val="20"/>
        </w:rPr>
        <w:t xml:space="preserve"> Front-End designs with code efficiency.</w:t>
      </w:r>
    </w:p>
    <w:p w14:paraId="4F519358" w14:textId="4E1A6507" w:rsidR="0005078B" w:rsidRDefault="00F26A63" w:rsidP="0005078B">
      <w:pPr>
        <w:numPr>
          <w:ilvl w:val="0"/>
          <w:numId w:val="8"/>
        </w:numPr>
        <w:rPr>
          <w:sz w:val="20"/>
          <w:szCs w:val="20"/>
        </w:rPr>
      </w:pPr>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introduce</w:t>
      </w:r>
      <w:r w:rsidRPr="00F26A63">
        <w:rPr>
          <w:rFonts w:ascii="CastleTLig" w:eastAsia="CastleTLig" w:hAnsi="CastleTLig" w:cs="CastleTLig"/>
          <w:sz w:val="20"/>
          <w:szCs w:val="20"/>
        </w:rPr>
        <w:t xml:space="preserve"> to latest client-side programming languages and tools.</w:t>
      </w:r>
    </w:p>
    <w:p w14:paraId="078E6A5E" w14:textId="34E2FE68" w:rsidR="0005078B" w:rsidRDefault="00F26A63" w:rsidP="0005078B">
      <w:pPr>
        <w:numPr>
          <w:ilvl w:val="0"/>
          <w:numId w:val="8"/>
        </w:numPr>
        <w:rPr>
          <w:sz w:val="20"/>
          <w:szCs w:val="20"/>
        </w:rPr>
      </w:pPr>
      <w:r w:rsidRPr="00F26A63">
        <w:rPr>
          <w:rFonts w:ascii="CastleTLig" w:eastAsia="CastleTLig" w:hAnsi="CastleTLig" w:cs="CastleTLig"/>
          <w:sz w:val="20"/>
          <w:szCs w:val="20"/>
        </w:rPr>
        <w:t xml:space="preserve">To </w:t>
      </w:r>
      <w:r w:rsidRPr="00AA4D1F">
        <w:rPr>
          <w:rFonts w:ascii="CastleTLig" w:eastAsia="CastleTLig" w:hAnsi="CastleTLig" w:cs="CastleTLig"/>
          <w:b/>
          <w:bCs/>
          <w:sz w:val="20"/>
          <w:szCs w:val="20"/>
        </w:rPr>
        <w:t>emphasis</w:t>
      </w:r>
      <w:r w:rsidRPr="00F26A63">
        <w:rPr>
          <w:rFonts w:ascii="CastleTLig" w:eastAsia="CastleTLig" w:hAnsi="CastleTLig" w:cs="CastleTLig"/>
          <w:sz w:val="20"/>
          <w:szCs w:val="20"/>
        </w:rPr>
        <w:t xml:space="preserve"> on different languages and their benefits.</w:t>
      </w:r>
    </w:p>
    <w:p w14:paraId="0DCF5BCA" w14:textId="4D21DA47" w:rsidR="000F7263" w:rsidRPr="00AA4D1F" w:rsidRDefault="00AA4D1F" w:rsidP="00AA4D1F">
      <w:pPr>
        <w:numPr>
          <w:ilvl w:val="0"/>
          <w:numId w:val="8"/>
        </w:numPr>
        <w:rPr>
          <w:sz w:val="20"/>
          <w:szCs w:val="20"/>
        </w:rPr>
      </w:pPr>
      <w:r w:rsidRPr="00C0771C">
        <w:rPr>
          <w:color w:val="000000"/>
        </w:rPr>
        <w:t xml:space="preserve">To </w:t>
      </w:r>
      <w:r w:rsidRPr="00C0771C">
        <w:rPr>
          <w:b/>
          <w:color w:val="000000"/>
        </w:rPr>
        <w:t>enable</w:t>
      </w:r>
      <w:r w:rsidRPr="00C0771C">
        <w:rPr>
          <w:color w:val="000000"/>
        </w:rPr>
        <w:t xml:space="preserve"> students to </w:t>
      </w:r>
      <w:r w:rsidRPr="00C0771C">
        <w:rPr>
          <w:b/>
          <w:color w:val="000000"/>
        </w:rPr>
        <w:t>write</w:t>
      </w:r>
      <w:r w:rsidRPr="00C0771C">
        <w:rPr>
          <w:color w:val="000000"/>
        </w:rPr>
        <w:t xml:space="preserve"> quality enterprise/commercial websites</w:t>
      </w:r>
      <w:r>
        <w:rPr>
          <w:color w:val="000000"/>
        </w:rPr>
        <w:t>.</w:t>
      </w:r>
    </w:p>
    <w:p w14:paraId="670102E9"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2CD99D21"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44"/>
      </w:tblGrid>
      <w:tr w:rsidR="00CC7604" w:rsidRPr="000374EF" w14:paraId="765DB6F3" w14:textId="77777777" w:rsidTr="00A809BE">
        <w:trPr>
          <w:cantSplit/>
          <w:trHeight w:val="490"/>
        </w:trPr>
        <w:tc>
          <w:tcPr>
            <w:tcW w:w="9744" w:type="dxa"/>
            <w:shd w:val="clear" w:color="auto" w:fill="FFFFFF"/>
          </w:tcPr>
          <w:p w14:paraId="17FD9584" w14:textId="27B12F68" w:rsidR="00CC7604" w:rsidRPr="00D910CC" w:rsidRDefault="00E97908" w:rsidP="00A37CD6">
            <w:pPr>
              <w:pStyle w:val="ListParagraph"/>
              <w:numPr>
                <w:ilvl w:val="0"/>
                <w:numId w:val="5"/>
              </w:numPr>
              <w:spacing w:line="360" w:lineRule="auto"/>
              <w:rPr>
                <w:rFonts w:ascii="CastleTLig" w:hAnsi="CastleTLig"/>
                <w:sz w:val="20"/>
                <w:szCs w:val="20"/>
              </w:rPr>
            </w:pPr>
            <w:r w:rsidRPr="00C0771C">
              <w:rPr>
                <w:b/>
                <w:color w:val="000000"/>
              </w:rPr>
              <w:t>Recognize, recall</w:t>
            </w:r>
            <w:r w:rsidRPr="00C0771C">
              <w:rPr>
                <w:color w:val="000000"/>
              </w:rPr>
              <w:t xml:space="preserve"> and </w:t>
            </w:r>
            <w:r w:rsidRPr="00C0771C">
              <w:rPr>
                <w:b/>
                <w:color w:val="000000"/>
              </w:rPr>
              <w:t>understand</w:t>
            </w:r>
            <w:r w:rsidRPr="00C0771C">
              <w:rPr>
                <w:color w:val="000000"/>
              </w:rPr>
              <w:t xml:space="preserve"> latest practices and performance implications of client-side languages</w:t>
            </w:r>
          </w:p>
        </w:tc>
      </w:tr>
      <w:tr w:rsidR="00CC7604" w:rsidRPr="000374EF" w14:paraId="6E682186" w14:textId="77777777" w:rsidTr="00072609">
        <w:trPr>
          <w:trHeight w:val="489"/>
        </w:trPr>
        <w:tc>
          <w:tcPr>
            <w:tcW w:w="9744" w:type="dxa"/>
            <w:shd w:val="clear" w:color="auto" w:fill="FFFFFF"/>
          </w:tcPr>
          <w:p w14:paraId="3B420289" w14:textId="5BFE30E4" w:rsidR="00CC7604" w:rsidRPr="00D910CC" w:rsidRDefault="00EF13A6" w:rsidP="003E731C">
            <w:pPr>
              <w:pStyle w:val="ListParagraph"/>
              <w:numPr>
                <w:ilvl w:val="0"/>
                <w:numId w:val="5"/>
              </w:numPr>
              <w:spacing w:line="360" w:lineRule="auto"/>
              <w:rPr>
                <w:rFonts w:ascii="CastleTLig" w:hAnsi="CastleTLig"/>
                <w:sz w:val="20"/>
                <w:szCs w:val="20"/>
              </w:rPr>
            </w:pPr>
            <w:r w:rsidRPr="00C0771C">
              <w:rPr>
                <w:b/>
                <w:color w:val="000000"/>
              </w:rPr>
              <w:t>Understand</w:t>
            </w:r>
            <w:r w:rsidRPr="00C0771C">
              <w:rPr>
                <w:color w:val="000000"/>
              </w:rPr>
              <w:t xml:space="preserve"> and </w:t>
            </w:r>
            <w:r w:rsidRPr="00C0771C">
              <w:rPr>
                <w:b/>
                <w:color w:val="000000"/>
              </w:rPr>
              <w:t xml:space="preserve">outline </w:t>
            </w:r>
            <w:r w:rsidRPr="00C0771C">
              <w:rPr>
                <w:color w:val="000000"/>
              </w:rPr>
              <w:t>different processes for transmitting data</w:t>
            </w:r>
          </w:p>
        </w:tc>
      </w:tr>
      <w:tr w:rsidR="00CC7604" w:rsidRPr="000374EF" w14:paraId="69EB4589" w14:textId="77777777" w:rsidTr="00A809BE">
        <w:trPr>
          <w:trHeight w:val="490"/>
        </w:trPr>
        <w:tc>
          <w:tcPr>
            <w:tcW w:w="9744" w:type="dxa"/>
            <w:shd w:val="clear" w:color="auto" w:fill="FFFFFF"/>
          </w:tcPr>
          <w:p w14:paraId="0F1313CD" w14:textId="2F3C68D7" w:rsidR="00CC7604" w:rsidRPr="00D910CC" w:rsidRDefault="00EF13A6" w:rsidP="00C03A65">
            <w:pPr>
              <w:pStyle w:val="ListParagraph"/>
              <w:numPr>
                <w:ilvl w:val="0"/>
                <w:numId w:val="5"/>
              </w:numPr>
              <w:spacing w:line="360" w:lineRule="auto"/>
              <w:rPr>
                <w:rFonts w:ascii="CastleTLig" w:hAnsi="CastleTLig"/>
                <w:sz w:val="20"/>
                <w:szCs w:val="20"/>
              </w:rPr>
            </w:pPr>
            <w:r w:rsidRPr="00C0771C">
              <w:rPr>
                <w:b/>
                <w:color w:val="000000"/>
              </w:rPr>
              <w:t xml:space="preserve">Design </w:t>
            </w:r>
            <w:r w:rsidRPr="00C0771C">
              <w:rPr>
                <w:color w:val="000000"/>
              </w:rPr>
              <w:t xml:space="preserve">and </w:t>
            </w:r>
            <w:r w:rsidRPr="00C0771C">
              <w:rPr>
                <w:b/>
                <w:color w:val="000000"/>
              </w:rPr>
              <w:t xml:space="preserve">develop </w:t>
            </w:r>
            <w:r w:rsidRPr="00C0771C">
              <w:rPr>
                <w:color w:val="000000"/>
              </w:rPr>
              <w:t>real-life Web Application</w:t>
            </w:r>
          </w:p>
        </w:tc>
      </w:tr>
      <w:tr w:rsidR="00CC7604" w:rsidRPr="000374EF" w14:paraId="34809E0E" w14:textId="77777777" w:rsidTr="00A809BE">
        <w:trPr>
          <w:cantSplit/>
          <w:trHeight w:val="490"/>
        </w:trPr>
        <w:tc>
          <w:tcPr>
            <w:tcW w:w="9744" w:type="dxa"/>
            <w:shd w:val="clear" w:color="auto" w:fill="FFFFFF"/>
          </w:tcPr>
          <w:p w14:paraId="42E70A3D" w14:textId="7EB28437" w:rsidR="00CC7604" w:rsidRPr="00CF665C" w:rsidRDefault="00EF13A6" w:rsidP="00CC7604">
            <w:pPr>
              <w:pStyle w:val="ListParagraph"/>
              <w:numPr>
                <w:ilvl w:val="0"/>
                <w:numId w:val="5"/>
              </w:numPr>
              <w:spacing w:line="360" w:lineRule="auto"/>
              <w:rPr>
                <w:rFonts w:ascii="CastleTLig" w:hAnsi="CastleTLig"/>
                <w:sz w:val="20"/>
                <w:szCs w:val="20"/>
              </w:rPr>
            </w:pPr>
            <w:r w:rsidRPr="00C0771C">
              <w:rPr>
                <w:b/>
                <w:color w:val="000000"/>
              </w:rPr>
              <w:t>Use</w:t>
            </w:r>
            <w:r w:rsidRPr="00C0771C">
              <w:rPr>
                <w:color w:val="000000"/>
              </w:rPr>
              <w:t xml:space="preserve"> available libraries, APIs and functions in Client-Side Language</w:t>
            </w:r>
          </w:p>
        </w:tc>
      </w:tr>
      <w:tr w:rsidR="00CC7604" w:rsidRPr="000374EF" w14:paraId="226132C4" w14:textId="77777777" w:rsidTr="00072609">
        <w:trPr>
          <w:trHeight w:val="489"/>
        </w:trPr>
        <w:tc>
          <w:tcPr>
            <w:tcW w:w="9744" w:type="dxa"/>
            <w:shd w:val="clear" w:color="auto" w:fill="FFFFFF"/>
          </w:tcPr>
          <w:p w14:paraId="353DE404" w14:textId="25BEFAB8" w:rsidR="00CC7604" w:rsidRPr="00CF665C" w:rsidRDefault="00EF13A6" w:rsidP="00CC7604">
            <w:pPr>
              <w:pStyle w:val="ListParagraph"/>
              <w:numPr>
                <w:ilvl w:val="0"/>
                <w:numId w:val="5"/>
              </w:numPr>
              <w:spacing w:line="360" w:lineRule="auto"/>
              <w:rPr>
                <w:rFonts w:ascii="CastleTLig" w:hAnsi="CastleTLig"/>
                <w:sz w:val="20"/>
                <w:szCs w:val="20"/>
              </w:rPr>
            </w:pPr>
            <w:r w:rsidRPr="00C0771C">
              <w:rPr>
                <w:b/>
                <w:color w:val="000000"/>
              </w:rPr>
              <w:t xml:space="preserve">Possess </w:t>
            </w:r>
            <w:r w:rsidRPr="00C0771C">
              <w:rPr>
                <w:color w:val="000000"/>
              </w:rPr>
              <w:t xml:space="preserve">positive approach to adapting and learning new languages/features and </w:t>
            </w:r>
            <w:r w:rsidRPr="00C0771C">
              <w:rPr>
                <w:b/>
                <w:color w:val="000000"/>
              </w:rPr>
              <w:t xml:space="preserve">apply </w:t>
            </w:r>
            <w:r w:rsidRPr="00C0771C">
              <w:rPr>
                <w:color w:val="000000"/>
              </w:rPr>
              <w:t xml:space="preserve">them to </w:t>
            </w:r>
            <w:r w:rsidRPr="00C0771C">
              <w:rPr>
                <w:b/>
                <w:color w:val="000000"/>
              </w:rPr>
              <w:t xml:space="preserve">create </w:t>
            </w:r>
            <w:r w:rsidRPr="00C0771C">
              <w:rPr>
                <w:color w:val="000000"/>
              </w:rPr>
              <w:t>interactive Web Applications</w:t>
            </w:r>
          </w:p>
        </w:tc>
      </w:tr>
    </w:tbl>
    <w:p w14:paraId="018FC019" w14:textId="77777777" w:rsidR="00AB0375" w:rsidRDefault="00AB0375">
      <w:pPr>
        <w:rPr>
          <w:rFonts w:ascii="CastleTLig" w:eastAsia="CastleTLig" w:hAnsi="CastleTLig" w:cs="CastleTLig"/>
          <w:sz w:val="20"/>
          <w:szCs w:val="20"/>
        </w:rPr>
      </w:pPr>
    </w:p>
    <w:p w14:paraId="02C920BB" w14:textId="77777777" w:rsidR="00AB0375" w:rsidRDefault="00AB0375">
      <w:pPr>
        <w:rPr>
          <w:rFonts w:ascii="CastleTLig" w:eastAsia="CastleTLig" w:hAnsi="CastleTLig" w:cs="CastleTLig"/>
          <w:sz w:val="20"/>
          <w:szCs w:val="20"/>
        </w:rPr>
      </w:pPr>
    </w:p>
    <w:p w14:paraId="78F94866"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660"/>
        <w:gridCol w:w="629"/>
        <w:gridCol w:w="630"/>
        <w:gridCol w:w="630"/>
        <w:gridCol w:w="629"/>
        <w:gridCol w:w="630"/>
        <w:gridCol w:w="630"/>
        <w:gridCol w:w="629"/>
        <w:gridCol w:w="630"/>
        <w:gridCol w:w="630"/>
        <w:gridCol w:w="629"/>
        <w:gridCol w:w="630"/>
        <w:gridCol w:w="630"/>
      </w:tblGrid>
      <w:tr w:rsidR="000F7263" w14:paraId="42D4E34C" w14:textId="77777777" w:rsidTr="00875BB5">
        <w:tc>
          <w:tcPr>
            <w:tcW w:w="2660" w:type="dxa"/>
            <w:vMerge w:val="restart"/>
          </w:tcPr>
          <w:p w14:paraId="0E5B6BAD" w14:textId="77777777" w:rsidR="000F7263" w:rsidRDefault="000F7263">
            <w:pPr>
              <w:spacing w:line="360" w:lineRule="auto"/>
              <w:jc w:val="center"/>
              <w:rPr>
                <w:rFonts w:ascii="Times New Roman" w:eastAsia="Times New Roman" w:hAnsi="Times New Roman" w:cs="Times New Roman"/>
                <w:sz w:val="14"/>
                <w:szCs w:val="14"/>
              </w:rPr>
            </w:pPr>
          </w:p>
          <w:p w14:paraId="643E855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7556" w:type="dxa"/>
            <w:gridSpan w:val="12"/>
          </w:tcPr>
          <w:p w14:paraId="4D8D5A7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3B44E4B7" w14:textId="77777777" w:rsidTr="00875BB5">
        <w:tc>
          <w:tcPr>
            <w:tcW w:w="2660" w:type="dxa"/>
            <w:vMerge/>
          </w:tcPr>
          <w:p w14:paraId="7C20A070"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629" w:type="dxa"/>
          </w:tcPr>
          <w:p w14:paraId="0AB7F3F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630" w:type="dxa"/>
          </w:tcPr>
          <w:p w14:paraId="4E17B16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630" w:type="dxa"/>
          </w:tcPr>
          <w:p w14:paraId="7DFED39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629" w:type="dxa"/>
          </w:tcPr>
          <w:p w14:paraId="3407AFF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630" w:type="dxa"/>
          </w:tcPr>
          <w:p w14:paraId="25F5FFB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630" w:type="dxa"/>
          </w:tcPr>
          <w:p w14:paraId="69606579"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629" w:type="dxa"/>
          </w:tcPr>
          <w:p w14:paraId="3221CA2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630" w:type="dxa"/>
          </w:tcPr>
          <w:p w14:paraId="5555AD1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630" w:type="dxa"/>
          </w:tcPr>
          <w:p w14:paraId="52DDFA2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629" w:type="dxa"/>
          </w:tcPr>
          <w:p w14:paraId="28D3CB1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630" w:type="dxa"/>
          </w:tcPr>
          <w:p w14:paraId="60223DE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630" w:type="dxa"/>
          </w:tcPr>
          <w:p w14:paraId="1CAD313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875BB5" w14:paraId="2D23A69E" w14:textId="77777777" w:rsidTr="00875BB5">
        <w:tc>
          <w:tcPr>
            <w:tcW w:w="2660" w:type="dxa"/>
          </w:tcPr>
          <w:p w14:paraId="5D0717FF" w14:textId="77777777" w:rsidR="00875BB5" w:rsidRDefault="00875BB5" w:rsidP="00875BB5">
            <w:pPr>
              <w:spacing w:line="360" w:lineRule="auto"/>
              <w:jc w:val="center"/>
              <w:rPr>
                <w:sz w:val="20"/>
                <w:szCs w:val="20"/>
              </w:rPr>
            </w:pPr>
            <w:r>
              <w:rPr>
                <w:b/>
                <w:sz w:val="20"/>
                <w:szCs w:val="20"/>
              </w:rPr>
              <w:t>ILO1</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4307178" w14:textId="6F54BCEB"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17DEEA6" w14:textId="20E07A49"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7391911" w14:textId="06D3F7B9"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448374F2"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22A5012" w14:textId="0CD33639"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C4E6216"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615AB87"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8623A1B"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B5BCC0B" w14:textId="3F94CFC0"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BAF783E"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5A4CFD7" w14:textId="1DD3DD29"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EC66BD5" w14:textId="77777777" w:rsidR="00875BB5" w:rsidRDefault="00875BB5" w:rsidP="00875BB5">
            <w:pPr>
              <w:spacing w:line="360" w:lineRule="auto"/>
              <w:jc w:val="center"/>
              <w:rPr>
                <w:sz w:val="20"/>
                <w:szCs w:val="20"/>
              </w:rPr>
            </w:pPr>
          </w:p>
        </w:tc>
      </w:tr>
      <w:tr w:rsidR="00875BB5" w14:paraId="4E7C3938" w14:textId="77777777" w:rsidTr="00875BB5">
        <w:tc>
          <w:tcPr>
            <w:tcW w:w="2660" w:type="dxa"/>
          </w:tcPr>
          <w:p w14:paraId="4BBBC5E0" w14:textId="77777777" w:rsidR="00875BB5" w:rsidRDefault="00875BB5" w:rsidP="00875BB5">
            <w:pPr>
              <w:spacing w:line="360" w:lineRule="auto"/>
              <w:jc w:val="center"/>
              <w:rPr>
                <w:b/>
                <w:sz w:val="20"/>
                <w:szCs w:val="20"/>
              </w:rPr>
            </w:pPr>
            <w:r w:rsidRPr="00487D74">
              <w:rPr>
                <w:b/>
                <w:sz w:val="20"/>
                <w:szCs w:val="20"/>
              </w:rPr>
              <w:t>ILO</w:t>
            </w:r>
            <w:r>
              <w:rPr>
                <w:b/>
                <w:sz w:val="20"/>
                <w:szCs w:val="20"/>
              </w:rPr>
              <w:t>2</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DA31157" w14:textId="765F815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3DD372E" w14:textId="48F2532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89AD43A" w14:textId="136CE9F2"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36CC79EE" w14:textId="5457962B" w:rsidR="00875BB5" w:rsidRDefault="00875BB5" w:rsidP="00875BB5">
            <w:pPr>
              <w:spacing w:line="360" w:lineRule="auto"/>
              <w:jc w:val="center"/>
              <w:rPr>
                <w:sz w:val="20"/>
                <w:szCs w:val="20"/>
              </w:rPr>
            </w:pPr>
            <w:r>
              <w:rPr>
                <w:color w:val="000000"/>
                <w:sz w:val="20"/>
                <w:szCs w:val="20"/>
              </w:rPr>
              <w:t>MN</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D6E7687" w14:textId="3F28E4BC"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1C5F56D"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2655560"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4892A9B"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D3430E8" w14:textId="537B9A58"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064521C1"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52CAB21" w14:textId="1EDBD677" w:rsidR="00875BB5" w:rsidRDefault="00875BB5" w:rsidP="00875BB5">
            <w:pPr>
              <w:spacing w:line="360" w:lineRule="auto"/>
              <w:jc w:val="center"/>
              <w:rPr>
                <w:sz w:val="20"/>
                <w:szCs w:val="20"/>
              </w:rPr>
            </w:pPr>
            <w:r>
              <w:rPr>
                <w:color w:val="000000"/>
                <w:sz w:val="20"/>
                <w:szCs w:val="20"/>
              </w:rPr>
              <w:t>MN</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DADC570" w14:textId="77777777" w:rsidR="00875BB5" w:rsidRDefault="00875BB5" w:rsidP="00875BB5">
            <w:pPr>
              <w:spacing w:line="360" w:lineRule="auto"/>
              <w:jc w:val="center"/>
              <w:rPr>
                <w:sz w:val="20"/>
                <w:szCs w:val="20"/>
              </w:rPr>
            </w:pPr>
          </w:p>
        </w:tc>
      </w:tr>
      <w:tr w:rsidR="00875BB5" w14:paraId="7D654748" w14:textId="77777777" w:rsidTr="00875BB5">
        <w:tc>
          <w:tcPr>
            <w:tcW w:w="2660" w:type="dxa"/>
          </w:tcPr>
          <w:p w14:paraId="0EAC09E4" w14:textId="77777777" w:rsidR="00875BB5" w:rsidRDefault="00875BB5" w:rsidP="00875BB5">
            <w:pPr>
              <w:spacing w:line="360" w:lineRule="auto"/>
              <w:jc w:val="center"/>
              <w:rPr>
                <w:b/>
                <w:sz w:val="20"/>
                <w:szCs w:val="20"/>
              </w:rPr>
            </w:pPr>
            <w:r w:rsidRPr="00487D74">
              <w:rPr>
                <w:b/>
                <w:sz w:val="20"/>
                <w:szCs w:val="20"/>
              </w:rPr>
              <w:t>ILO</w:t>
            </w:r>
            <w:r>
              <w:rPr>
                <w:b/>
                <w:sz w:val="20"/>
                <w:szCs w:val="20"/>
              </w:rPr>
              <w:t>3</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9041C8F" w14:textId="342164B6"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DC884A6" w14:textId="1FAC413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095A0F6" w14:textId="79BE0C7A"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074CA9E1" w14:textId="748EEB6C"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31DCC2C" w14:textId="24BAE3C8"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92E7223"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15DD891D"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EE1D7F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92785BB" w14:textId="262D7EBB"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2C425723"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815AB64" w14:textId="30C130D8"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25CCE5B" w14:textId="77777777" w:rsidR="00875BB5" w:rsidRDefault="00875BB5" w:rsidP="00875BB5">
            <w:pPr>
              <w:spacing w:line="360" w:lineRule="auto"/>
              <w:jc w:val="center"/>
              <w:rPr>
                <w:sz w:val="20"/>
                <w:szCs w:val="20"/>
              </w:rPr>
            </w:pPr>
          </w:p>
        </w:tc>
      </w:tr>
      <w:tr w:rsidR="00875BB5" w14:paraId="25485F39" w14:textId="77777777" w:rsidTr="00875BB5">
        <w:tc>
          <w:tcPr>
            <w:tcW w:w="2660" w:type="dxa"/>
          </w:tcPr>
          <w:p w14:paraId="3191B595" w14:textId="1C7374D0" w:rsidR="00875BB5" w:rsidRPr="00487D74" w:rsidRDefault="00875BB5" w:rsidP="00875BB5">
            <w:pPr>
              <w:spacing w:line="360" w:lineRule="auto"/>
              <w:jc w:val="center"/>
              <w:rPr>
                <w:b/>
                <w:sz w:val="20"/>
                <w:szCs w:val="20"/>
              </w:rPr>
            </w:pPr>
            <w:r>
              <w:rPr>
                <w:b/>
                <w:sz w:val="20"/>
                <w:szCs w:val="20"/>
              </w:rPr>
              <w:t>ILO4</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3DEFD964" w14:textId="7E7BA95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5739703" w14:textId="15F8D060"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E752515" w14:textId="1A2C475D" w:rsidR="00875BB5" w:rsidRDefault="00875BB5" w:rsidP="00875BB5">
            <w:pPr>
              <w:spacing w:line="360" w:lineRule="auto"/>
              <w:jc w:val="center"/>
              <w:rPr>
                <w:sz w:val="20"/>
                <w:szCs w:val="20"/>
              </w:rPr>
            </w:pPr>
            <w:r>
              <w:rPr>
                <w:color w:val="000000"/>
                <w:sz w:val="20"/>
                <w:szCs w:val="20"/>
              </w:rPr>
              <w:t>MN</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5F1C6C0C" w14:textId="1ED42A20"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069E4E5" w14:textId="395DD747"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597F0B8B"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9EAB1F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BBAC5E5"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0746C89F"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418B3AD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55D94CA" w14:textId="601899E7"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221C9D2" w14:textId="77777777" w:rsidR="00875BB5" w:rsidRDefault="00875BB5" w:rsidP="00875BB5">
            <w:pPr>
              <w:spacing w:line="360" w:lineRule="auto"/>
              <w:jc w:val="center"/>
              <w:rPr>
                <w:sz w:val="20"/>
                <w:szCs w:val="20"/>
              </w:rPr>
            </w:pPr>
          </w:p>
        </w:tc>
      </w:tr>
      <w:tr w:rsidR="00875BB5" w14:paraId="6F6F0767" w14:textId="77777777" w:rsidTr="00875BB5">
        <w:tc>
          <w:tcPr>
            <w:tcW w:w="2660" w:type="dxa"/>
          </w:tcPr>
          <w:p w14:paraId="060E2C3A" w14:textId="5CDD9ED5" w:rsidR="00875BB5" w:rsidRPr="00487D74" w:rsidRDefault="00875BB5" w:rsidP="00875BB5">
            <w:pPr>
              <w:spacing w:line="360" w:lineRule="auto"/>
              <w:jc w:val="center"/>
              <w:rPr>
                <w:b/>
                <w:sz w:val="20"/>
                <w:szCs w:val="20"/>
              </w:rPr>
            </w:pPr>
            <w:r>
              <w:rPr>
                <w:b/>
                <w:sz w:val="20"/>
                <w:szCs w:val="20"/>
              </w:rPr>
              <w:t>ILO5</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68C353F5" w14:textId="4F5F0636"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2878C242" w14:textId="7FC0663A"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BC1392A" w14:textId="1AC852C5" w:rsidR="00875BB5" w:rsidRDefault="00875BB5" w:rsidP="00875BB5">
            <w:pPr>
              <w:spacing w:line="360" w:lineRule="auto"/>
              <w:jc w:val="center"/>
              <w:rPr>
                <w:sz w:val="20"/>
                <w:szCs w:val="20"/>
              </w:rPr>
            </w:pPr>
            <w:r>
              <w:rPr>
                <w:color w:val="000000"/>
                <w:sz w:val="20"/>
                <w:szCs w:val="20"/>
              </w:rPr>
              <w:t>MJ</w:t>
            </w: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7EBADC44" w14:textId="590F1EC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1A11F00" w14:textId="2ED56BC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7D2F3E67" w14:textId="4C93B210"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1879FBD8"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1ABF3BDA" w14:textId="77777777"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3567DE62" w14:textId="77777777" w:rsidR="00875BB5" w:rsidRDefault="00875BB5" w:rsidP="00875BB5">
            <w:pPr>
              <w:spacing w:line="360" w:lineRule="auto"/>
              <w:jc w:val="center"/>
              <w:rPr>
                <w:sz w:val="20"/>
                <w:szCs w:val="20"/>
              </w:rPr>
            </w:pPr>
          </w:p>
        </w:tc>
        <w:tc>
          <w:tcPr>
            <w:tcW w:w="629" w:type="dxa"/>
            <w:tcBorders>
              <w:top w:val="single" w:sz="4" w:space="0" w:color="000000"/>
              <w:left w:val="single" w:sz="4" w:space="0" w:color="000000"/>
              <w:bottom w:val="single" w:sz="4" w:space="0" w:color="000000"/>
              <w:right w:val="single" w:sz="4" w:space="0" w:color="000000"/>
            </w:tcBorders>
            <w:shd w:val="clear" w:color="auto" w:fill="auto"/>
          </w:tcPr>
          <w:p w14:paraId="6CCB1450" w14:textId="5922FFAE" w:rsidR="00875BB5" w:rsidRDefault="00875BB5" w:rsidP="00875BB5">
            <w:pPr>
              <w:spacing w:line="360" w:lineRule="auto"/>
              <w:jc w:val="center"/>
              <w:rPr>
                <w:sz w:val="20"/>
                <w:szCs w:val="20"/>
              </w:rPr>
            </w:pP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45D7428A" w14:textId="2EB79752" w:rsidR="00875BB5" w:rsidRDefault="00875BB5" w:rsidP="00875BB5">
            <w:pPr>
              <w:spacing w:line="360" w:lineRule="auto"/>
              <w:jc w:val="center"/>
              <w:rPr>
                <w:sz w:val="20"/>
                <w:szCs w:val="20"/>
              </w:rPr>
            </w:pPr>
            <w:r>
              <w:rPr>
                <w:color w:val="000000"/>
                <w:sz w:val="20"/>
                <w:szCs w:val="20"/>
              </w:rPr>
              <w:t>MJ</w:t>
            </w:r>
          </w:p>
        </w:tc>
        <w:tc>
          <w:tcPr>
            <w:tcW w:w="630" w:type="dxa"/>
            <w:tcBorders>
              <w:top w:val="single" w:sz="4" w:space="0" w:color="000000"/>
              <w:left w:val="single" w:sz="4" w:space="0" w:color="000000"/>
              <w:bottom w:val="single" w:sz="4" w:space="0" w:color="000000"/>
              <w:right w:val="single" w:sz="4" w:space="0" w:color="000000"/>
            </w:tcBorders>
            <w:shd w:val="clear" w:color="auto" w:fill="auto"/>
          </w:tcPr>
          <w:p w14:paraId="6E207D2D" w14:textId="77777777" w:rsidR="00875BB5" w:rsidRDefault="00875BB5" w:rsidP="00875BB5">
            <w:pPr>
              <w:spacing w:line="360" w:lineRule="auto"/>
              <w:jc w:val="center"/>
              <w:rPr>
                <w:sz w:val="20"/>
                <w:szCs w:val="20"/>
              </w:rPr>
            </w:pPr>
          </w:p>
        </w:tc>
      </w:tr>
    </w:tbl>
    <w:p w14:paraId="316C8746" w14:textId="5CAE95F2" w:rsidR="000F7263" w:rsidRDefault="000F7263">
      <w:pPr>
        <w:rPr>
          <w:rFonts w:ascii="CastleTLig" w:eastAsia="CastleTLig" w:hAnsi="CastleTLig" w:cs="CastleTLig"/>
          <w:sz w:val="24"/>
          <w:szCs w:val="24"/>
        </w:rPr>
      </w:pPr>
    </w:p>
    <w:p w14:paraId="30BB3F5B" w14:textId="77777777" w:rsidR="003E72E7" w:rsidRDefault="003E72E7">
      <w:pPr>
        <w:rPr>
          <w:rFonts w:ascii="CastleTLig" w:eastAsia="CastleTLig" w:hAnsi="CastleTLig" w:cs="CastleTLig"/>
          <w:sz w:val="24"/>
          <w:szCs w:val="24"/>
        </w:rPr>
      </w:pPr>
    </w:p>
    <w:p w14:paraId="2B8E547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0E4BDA8A"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192D3E38" w14:textId="77777777" w:rsidTr="00293119">
        <w:tc>
          <w:tcPr>
            <w:tcW w:w="810" w:type="dxa"/>
            <w:shd w:val="clear" w:color="auto" w:fill="FFFFFF"/>
            <w:vAlign w:val="center"/>
          </w:tcPr>
          <w:p w14:paraId="0F0B8A2C"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48C069A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18A1802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06BD841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2F819491"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A37EFD" w14:paraId="59D20C3C"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77B89F04" w14:textId="5B4CC3C8" w:rsidR="00A37EFD" w:rsidRDefault="00A37EFD" w:rsidP="00A37EFD">
            <w:pPr>
              <w:spacing w:line="360" w:lineRule="auto"/>
              <w:rPr>
                <w:rFonts w:ascii="CastleTLig" w:eastAsia="CastleTLig" w:hAnsi="CastleTLig" w:cs="CastleTLig"/>
                <w:sz w:val="20"/>
                <w:szCs w:val="20"/>
              </w:rPr>
            </w:pPr>
            <w:r>
              <w:rPr>
                <w:color w:val="000000"/>
                <w:sz w:val="20"/>
                <w:szCs w:val="20"/>
              </w:rPr>
              <w:t>1</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00B950E5" w14:textId="2AFFB21D" w:rsidR="00A37EFD" w:rsidRDefault="00A37EFD" w:rsidP="00A37EFD">
            <w:pPr>
              <w:spacing w:line="360" w:lineRule="auto"/>
              <w:jc w:val="left"/>
              <w:rPr>
                <w:sz w:val="24"/>
                <w:szCs w:val="24"/>
              </w:rPr>
            </w:pPr>
            <w:r>
              <w:rPr>
                <w:color w:val="000000"/>
              </w:rPr>
              <w:t>Introduction to Web Technologie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08F523B1" w14:textId="2E60CFF0"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3F66FA4B" w14:textId="5315F604" w:rsidR="00A37EFD" w:rsidRDefault="00A37EFD" w:rsidP="00A37EFD">
            <w:pPr>
              <w:spacing w:line="360" w:lineRule="auto"/>
              <w:jc w:val="center"/>
              <w:rPr>
                <w:sz w:val="24"/>
                <w:szCs w:val="24"/>
              </w:rPr>
            </w:pPr>
            <w:r>
              <w:rPr>
                <w:color w:val="000000"/>
              </w:rPr>
              <w:t>Q/A, Tes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6C9CE38A" w14:textId="0C8BCA67" w:rsidR="00A37EFD" w:rsidRDefault="00A37EFD" w:rsidP="00A37EFD">
            <w:pPr>
              <w:spacing w:line="360" w:lineRule="auto"/>
              <w:jc w:val="right"/>
              <w:rPr>
                <w:sz w:val="24"/>
                <w:szCs w:val="24"/>
              </w:rPr>
            </w:pPr>
            <w:r>
              <w:rPr>
                <w:color w:val="000000"/>
              </w:rPr>
              <w:t>2</w:t>
            </w:r>
          </w:p>
        </w:tc>
      </w:tr>
      <w:tr w:rsidR="00A37EFD" w14:paraId="492F7E38"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6A2C313C" w14:textId="69E087D0" w:rsidR="00A37EFD" w:rsidRDefault="00A37EFD" w:rsidP="00A37EFD">
            <w:pPr>
              <w:spacing w:line="360" w:lineRule="auto"/>
              <w:rPr>
                <w:rFonts w:ascii="CastleTLig" w:eastAsia="CastleTLig" w:hAnsi="CastleTLig" w:cs="CastleTLig"/>
                <w:sz w:val="20"/>
                <w:szCs w:val="20"/>
              </w:rPr>
            </w:pPr>
            <w:r>
              <w:rPr>
                <w:color w:val="000000"/>
                <w:sz w:val="20"/>
                <w:szCs w:val="20"/>
              </w:rPr>
              <w:t>1,3,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3C69CA07" w14:textId="663482FD" w:rsidR="00A37EFD" w:rsidRDefault="00A37EFD" w:rsidP="00A37EFD">
            <w:pPr>
              <w:spacing w:line="360" w:lineRule="auto"/>
              <w:rPr>
                <w:sz w:val="24"/>
                <w:szCs w:val="24"/>
              </w:rPr>
            </w:pPr>
            <w:r>
              <w:rPr>
                <w:color w:val="000000"/>
              </w:rPr>
              <w:t xml:space="preserve">HTML5, CSS3 with </w:t>
            </w:r>
            <w:r w:rsidR="001921BB">
              <w:rPr>
                <w:color w:val="000000"/>
              </w:rPr>
              <w:t>its</w:t>
            </w:r>
            <w:r>
              <w:rPr>
                <w:color w:val="000000"/>
              </w:rPr>
              <w:t xml:space="preserve"> new component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3B308F4C" w14:textId="25CF176A"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50F61FF7" w14:textId="14C1F3FC"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0D3519E8" w14:textId="6FB9C00B" w:rsidR="00A37EFD" w:rsidRDefault="00A37EFD" w:rsidP="00A37EFD">
            <w:pPr>
              <w:spacing w:line="360" w:lineRule="auto"/>
              <w:jc w:val="right"/>
              <w:rPr>
                <w:sz w:val="24"/>
                <w:szCs w:val="24"/>
              </w:rPr>
            </w:pPr>
            <w:r>
              <w:rPr>
                <w:color w:val="000000"/>
              </w:rPr>
              <w:t>6</w:t>
            </w:r>
          </w:p>
        </w:tc>
      </w:tr>
      <w:tr w:rsidR="00A37EFD" w14:paraId="18658C3E"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3E0A193D" w14:textId="44095A5C" w:rsidR="00A37EFD" w:rsidRDefault="00A37EFD" w:rsidP="00A37EFD">
            <w:pPr>
              <w:spacing w:line="360" w:lineRule="auto"/>
              <w:rPr>
                <w:rFonts w:ascii="CastleTLig" w:eastAsia="CastleTLig" w:hAnsi="CastleTLig" w:cs="CastleTLig"/>
                <w:sz w:val="20"/>
                <w:szCs w:val="20"/>
              </w:rPr>
            </w:pPr>
            <w:r>
              <w:rPr>
                <w:color w:val="000000"/>
                <w:sz w:val="20"/>
                <w:szCs w:val="20"/>
              </w:rPr>
              <w:t>1-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24770C68" w14:textId="35DC58B5" w:rsidR="00A37EFD" w:rsidRDefault="00A37EFD" w:rsidP="00A37EFD">
            <w:pPr>
              <w:spacing w:line="360" w:lineRule="auto"/>
              <w:rPr>
                <w:sz w:val="24"/>
                <w:szCs w:val="24"/>
              </w:rPr>
            </w:pPr>
            <w:r>
              <w:rPr>
                <w:color w:val="000000"/>
              </w:rPr>
              <w:t>JavaScript, jQuery, AJAX</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2525117F" w14:textId="6143F710" w:rsidR="00A37EFD"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1A1D08C2" w14:textId="0769FC74"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66E5C939" w14:textId="0806A73D" w:rsidR="00A37EFD" w:rsidRDefault="00A37EFD" w:rsidP="00A37EFD">
            <w:pPr>
              <w:spacing w:line="360" w:lineRule="auto"/>
              <w:jc w:val="right"/>
              <w:rPr>
                <w:sz w:val="24"/>
                <w:szCs w:val="24"/>
              </w:rPr>
            </w:pPr>
            <w:r>
              <w:rPr>
                <w:color w:val="000000"/>
              </w:rPr>
              <w:t>8</w:t>
            </w:r>
          </w:p>
        </w:tc>
      </w:tr>
      <w:tr w:rsidR="00A37EFD" w14:paraId="39315DCF"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55ED4437" w14:textId="024A9260" w:rsidR="00A37EFD" w:rsidRDefault="00A37EFD" w:rsidP="00A37EFD">
            <w:pPr>
              <w:spacing w:line="360" w:lineRule="auto"/>
              <w:rPr>
                <w:rFonts w:ascii="CastleTLig" w:eastAsia="CastleTLig" w:hAnsi="CastleTLig" w:cs="CastleTLig"/>
                <w:sz w:val="20"/>
                <w:szCs w:val="20"/>
              </w:rPr>
            </w:pPr>
            <w:r>
              <w:rPr>
                <w:color w:val="000000"/>
                <w:sz w:val="20"/>
                <w:szCs w:val="20"/>
              </w:rPr>
              <w:t>1-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0A5EE42D" w14:textId="74CB9169" w:rsidR="00A37EFD" w:rsidRPr="00C05739" w:rsidRDefault="00A37EFD" w:rsidP="00A37EFD">
            <w:pPr>
              <w:spacing w:line="360" w:lineRule="auto"/>
              <w:rPr>
                <w:rFonts w:ascii="CastleTLig" w:eastAsia="CastleTLig" w:hAnsi="CastleTLig" w:cs="CastleTLig"/>
              </w:rPr>
            </w:pPr>
            <w:r>
              <w:rPr>
                <w:color w:val="000000"/>
              </w:rPr>
              <w:t>Data transmission formats and processes, XML and JSON</w:t>
            </w:r>
            <w:r w:rsidR="001921BB">
              <w:rPr>
                <w:color w:val="000000"/>
              </w:rPr>
              <w:t>,</w:t>
            </w:r>
            <w:r>
              <w:rPr>
                <w:color w:val="000000"/>
              </w:rPr>
              <w:t xml:space="preserve"> API design </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75643EED" w14:textId="412752E5" w:rsidR="00A37EFD" w:rsidRPr="009C2873"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21CF0D39" w14:textId="1CA4025E"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1F3B18C1" w14:textId="5AFB808D" w:rsidR="00A37EFD" w:rsidRDefault="00A37EFD" w:rsidP="00A37EFD">
            <w:pPr>
              <w:spacing w:line="360" w:lineRule="auto"/>
              <w:jc w:val="right"/>
              <w:rPr>
                <w:sz w:val="24"/>
                <w:szCs w:val="24"/>
              </w:rPr>
            </w:pPr>
            <w:r>
              <w:rPr>
                <w:color w:val="000000"/>
              </w:rPr>
              <w:t>6</w:t>
            </w:r>
          </w:p>
        </w:tc>
      </w:tr>
      <w:tr w:rsidR="00A37EFD" w14:paraId="04775E83" w14:textId="77777777" w:rsidTr="00FE2EA3">
        <w:tc>
          <w:tcPr>
            <w:tcW w:w="810" w:type="dxa"/>
            <w:tcBorders>
              <w:top w:val="single" w:sz="4" w:space="0" w:color="BFBFBF"/>
              <w:left w:val="single" w:sz="4" w:space="0" w:color="BFBFBF"/>
              <w:bottom w:val="single" w:sz="4" w:space="0" w:color="BFBFBF"/>
              <w:right w:val="single" w:sz="4" w:space="0" w:color="BFBFBF"/>
            </w:tcBorders>
            <w:shd w:val="clear" w:color="auto" w:fill="FFFFFF"/>
          </w:tcPr>
          <w:p w14:paraId="15FC92D1" w14:textId="7D7F8819" w:rsidR="00A37EFD" w:rsidRDefault="00A37EFD" w:rsidP="00A37EFD">
            <w:pPr>
              <w:spacing w:line="360" w:lineRule="auto"/>
              <w:rPr>
                <w:rFonts w:ascii="CastleTLig" w:eastAsia="CastleTLig" w:hAnsi="CastleTLig" w:cs="CastleTLig"/>
                <w:sz w:val="20"/>
                <w:szCs w:val="20"/>
              </w:rPr>
            </w:pPr>
            <w:r>
              <w:rPr>
                <w:color w:val="000000"/>
                <w:sz w:val="20"/>
                <w:szCs w:val="20"/>
              </w:rPr>
              <w:t>2,5</w:t>
            </w:r>
          </w:p>
        </w:tc>
        <w:tc>
          <w:tcPr>
            <w:tcW w:w="5276" w:type="dxa"/>
            <w:tcBorders>
              <w:top w:val="single" w:sz="4" w:space="0" w:color="BFBFBF"/>
              <w:left w:val="single" w:sz="4" w:space="0" w:color="BFBFBF"/>
              <w:bottom w:val="single" w:sz="4" w:space="0" w:color="BFBFBF"/>
              <w:right w:val="single" w:sz="4" w:space="0" w:color="BFBFBF"/>
            </w:tcBorders>
            <w:shd w:val="clear" w:color="auto" w:fill="FFFFFF"/>
          </w:tcPr>
          <w:p w14:paraId="1599066A" w14:textId="20950FFC" w:rsidR="00A37EFD" w:rsidRPr="00C05739" w:rsidRDefault="00A37EFD" w:rsidP="00A37EFD">
            <w:pPr>
              <w:spacing w:line="360" w:lineRule="auto"/>
              <w:rPr>
                <w:rFonts w:ascii="CastleTLig" w:eastAsia="CastleTLig" w:hAnsi="CastleTLig" w:cs="CastleTLig"/>
              </w:rPr>
            </w:pPr>
            <w:r>
              <w:rPr>
                <w:color w:val="000000"/>
              </w:rPr>
              <w:t>Cyber Security and Secured Protocols</w:t>
            </w:r>
          </w:p>
        </w:tc>
        <w:tc>
          <w:tcPr>
            <w:tcW w:w="1621" w:type="dxa"/>
            <w:tcBorders>
              <w:top w:val="single" w:sz="4" w:space="0" w:color="BFBFBF"/>
              <w:left w:val="single" w:sz="4" w:space="0" w:color="BFBFBF"/>
              <w:bottom w:val="single" w:sz="4" w:space="0" w:color="BFBFBF"/>
              <w:right w:val="single" w:sz="4" w:space="0" w:color="BFBFBF"/>
            </w:tcBorders>
            <w:shd w:val="clear" w:color="auto" w:fill="FFFFFF"/>
          </w:tcPr>
          <w:p w14:paraId="2A97C39C" w14:textId="1192F56A" w:rsidR="00A37EFD" w:rsidRPr="009C2873" w:rsidRDefault="00A37EFD" w:rsidP="00A37EFD">
            <w:pPr>
              <w:spacing w:line="360" w:lineRule="auto"/>
              <w:jc w:val="center"/>
              <w:rPr>
                <w:sz w:val="24"/>
                <w:szCs w:val="24"/>
              </w:rPr>
            </w:pPr>
            <w:r>
              <w:rPr>
                <w:color w:val="000000"/>
              </w:rPr>
              <w:t>Lecture, Exercise</w:t>
            </w:r>
          </w:p>
        </w:tc>
        <w:tc>
          <w:tcPr>
            <w:tcW w:w="1545" w:type="dxa"/>
            <w:tcBorders>
              <w:top w:val="single" w:sz="4" w:space="0" w:color="BFBFBF"/>
              <w:left w:val="single" w:sz="4" w:space="0" w:color="BFBFBF"/>
              <w:bottom w:val="single" w:sz="4" w:space="0" w:color="BFBFBF"/>
              <w:right w:val="single" w:sz="4" w:space="0" w:color="BFBFBF"/>
            </w:tcBorders>
            <w:shd w:val="clear" w:color="auto" w:fill="FFFFFF"/>
          </w:tcPr>
          <w:p w14:paraId="1B380CDE" w14:textId="4DDDA632" w:rsidR="00A37EFD" w:rsidRDefault="00A37EFD" w:rsidP="00A37EFD">
            <w:pPr>
              <w:spacing w:line="360" w:lineRule="auto"/>
              <w:jc w:val="center"/>
              <w:rPr>
                <w:sz w:val="24"/>
                <w:szCs w:val="24"/>
              </w:rPr>
            </w:pPr>
            <w:r>
              <w:rPr>
                <w:color w:val="000000"/>
              </w:rPr>
              <w:t>Q/A, Test, Assignment</w:t>
            </w:r>
          </w:p>
        </w:tc>
        <w:tc>
          <w:tcPr>
            <w:tcW w:w="1561" w:type="dxa"/>
            <w:tcBorders>
              <w:top w:val="single" w:sz="4" w:space="0" w:color="BFBFBF"/>
              <w:left w:val="single" w:sz="4" w:space="0" w:color="BFBFBF"/>
              <w:bottom w:val="single" w:sz="4" w:space="0" w:color="BFBFBF"/>
              <w:right w:val="single" w:sz="4" w:space="0" w:color="BFBFBF"/>
            </w:tcBorders>
            <w:shd w:val="clear" w:color="auto" w:fill="FFFFFF"/>
          </w:tcPr>
          <w:p w14:paraId="50526847" w14:textId="4B3D98F7" w:rsidR="00A37EFD" w:rsidRDefault="00A37EFD" w:rsidP="00A37EFD">
            <w:pPr>
              <w:spacing w:line="360" w:lineRule="auto"/>
              <w:jc w:val="right"/>
              <w:rPr>
                <w:sz w:val="24"/>
                <w:szCs w:val="24"/>
              </w:rPr>
            </w:pPr>
            <w:r>
              <w:rPr>
                <w:color w:val="000000"/>
              </w:rPr>
              <w:t>2</w:t>
            </w:r>
          </w:p>
        </w:tc>
      </w:tr>
      <w:tr w:rsidR="00A37EFD" w14:paraId="13A15866" w14:textId="77777777" w:rsidTr="00293119">
        <w:tc>
          <w:tcPr>
            <w:tcW w:w="810" w:type="dxa"/>
            <w:tcBorders>
              <w:left w:val="nil"/>
              <w:bottom w:val="nil"/>
              <w:right w:val="nil"/>
            </w:tcBorders>
            <w:shd w:val="clear" w:color="auto" w:fill="auto"/>
          </w:tcPr>
          <w:p w14:paraId="7AD64BC1" w14:textId="77777777" w:rsidR="00A37EFD" w:rsidRDefault="00A37EFD" w:rsidP="00A37EFD">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0A251E5B" w14:textId="77777777" w:rsidR="00A37EFD" w:rsidRDefault="00A37EFD" w:rsidP="00A37EFD">
            <w:pPr>
              <w:spacing w:line="360" w:lineRule="auto"/>
              <w:ind w:left="720" w:hanging="720"/>
              <w:jc w:val="right"/>
              <w:rPr>
                <w:sz w:val="24"/>
                <w:szCs w:val="24"/>
              </w:rPr>
            </w:pPr>
          </w:p>
        </w:tc>
        <w:tc>
          <w:tcPr>
            <w:tcW w:w="1621" w:type="dxa"/>
            <w:shd w:val="clear" w:color="auto" w:fill="auto"/>
          </w:tcPr>
          <w:p w14:paraId="4D0A4A9F" w14:textId="77777777" w:rsidR="00A37EFD" w:rsidRDefault="00A37EFD" w:rsidP="00A37EFD">
            <w:pPr>
              <w:spacing w:line="360" w:lineRule="auto"/>
              <w:rPr>
                <w:sz w:val="24"/>
                <w:szCs w:val="24"/>
              </w:rPr>
            </w:pPr>
          </w:p>
        </w:tc>
        <w:tc>
          <w:tcPr>
            <w:tcW w:w="1545" w:type="dxa"/>
            <w:shd w:val="clear" w:color="auto" w:fill="auto"/>
          </w:tcPr>
          <w:p w14:paraId="1EDD8D21" w14:textId="77777777" w:rsidR="00A37EFD" w:rsidRDefault="00A37EFD" w:rsidP="00A37EFD">
            <w:pPr>
              <w:spacing w:line="360" w:lineRule="auto"/>
              <w:jc w:val="center"/>
              <w:rPr>
                <w:sz w:val="24"/>
                <w:szCs w:val="24"/>
              </w:rPr>
            </w:pPr>
            <w:r>
              <w:rPr>
                <w:b/>
                <w:sz w:val="24"/>
                <w:szCs w:val="24"/>
              </w:rPr>
              <w:t>Total</w:t>
            </w:r>
          </w:p>
        </w:tc>
        <w:tc>
          <w:tcPr>
            <w:tcW w:w="1561" w:type="dxa"/>
            <w:shd w:val="clear" w:color="auto" w:fill="FFFFFF"/>
          </w:tcPr>
          <w:p w14:paraId="347BFCE3" w14:textId="0E6B7115" w:rsidR="00A37EFD" w:rsidRDefault="00A37EFD" w:rsidP="00A37EFD">
            <w:pPr>
              <w:spacing w:line="360" w:lineRule="auto"/>
              <w:jc w:val="right"/>
              <w:rPr>
                <w:sz w:val="24"/>
                <w:szCs w:val="24"/>
              </w:rPr>
            </w:pPr>
            <w:r>
              <w:rPr>
                <w:sz w:val="24"/>
                <w:szCs w:val="24"/>
              </w:rPr>
              <w:t>24</w:t>
            </w:r>
          </w:p>
        </w:tc>
      </w:tr>
    </w:tbl>
    <w:p w14:paraId="2FC902EB" w14:textId="05A07EAD" w:rsidR="004D1E04" w:rsidRDefault="00436AAF">
      <w:pPr>
        <w:rPr>
          <w:rFonts w:ascii="CastleTLig" w:eastAsia="CastleTLig" w:hAnsi="CastleTLig" w:cs="CastleTLig"/>
          <w:b/>
          <w:sz w:val="24"/>
          <w:szCs w:val="24"/>
        </w:rPr>
      </w:pPr>
      <w:r>
        <w:rPr>
          <w:rFonts w:ascii="CastleTLig" w:eastAsia="CastleTLig" w:hAnsi="CastleTLig" w:cs="CastleTLig"/>
          <w:b/>
          <w:sz w:val="24"/>
          <w:szCs w:val="24"/>
        </w:rPr>
        <w:t xml:space="preserve">6. </w:t>
      </w:r>
      <w:r w:rsidRPr="00436AAF">
        <w:rPr>
          <w:rFonts w:ascii="CastleTLig" w:eastAsia="CastleTLig" w:hAnsi="CastleTLig" w:cs="CastleTLig"/>
          <w:b/>
          <w:sz w:val="24"/>
          <w:szCs w:val="24"/>
        </w:rPr>
        <w:t>Alignment of topics of the courses with CLOs</w:t>
      </w:r>
    </w:p>
    <w:p w14:paraId="79286280" w14:textId="195A544E" w:rsidR="00436AAF" w:rsidRDefault="00436AAF">
      <w:pPr>
        <w:rPr>
          <w:rFonts w:ascii="CastleTLig" w:eastAsia="CastleTLig" w:hAnsi="CastleTLig" w:cs="CastleTLig"/>
          <w:bCs/>
          <w:sz w:val="24"/>
          <w:szCs w:val="24"/>
        </w:rPr>
      </w:pPr>
      <w:r w:rsidRPr="00436AAF">
        <w:rPr>
          <w:rFonts w:ascii="CastleTLig" w:eastAsia="CastleTLig" w:hAnsi="CastleTLig" w:cs="CastleTLig"/>
          <w:bCs/>
          <w:sz w:val="24"/>
          <w:szCs w:val="24"/>
        </w:rPr>
        <w:t>This is already included as ILO</w:t>
      </w:r>
    </w:p>
    <w:p w14:paraId="3960FC6B" w14:textId="77777777" w:rsidR="00436AAF" w:rsidRPr="00436AAF" w:rsidRDefault="00436AAF">
      <w:pPr>
        <w:rPr>
          <w:rFonts w:ascii="CastleTLig" w:eastAsia="CastleTLig" w:hAnsi="CastleTLig" w:cs="CastleTLig"/>
          <w:bCs/>
          <w:sz w:val="24"/>
          <w:szCs w:val="24"/>
        </w:rPr>
      </w:pPr>
    </w:p>
    <w:p w14:paraId="4D81BE3F" w14:textId="4F04C3CB" w:rsidR="000F7263" w:rsidRDefault="00436AAF">
      <w:pPr>
        <w:rPr>
          <w:rFonts w:ascii="CastleTLig" w:eastAsia="CastleTLig" w:hAnsi="CastleTLig" w:cs="CastleTLig"/>
          <w:sz w:val="24"/>
          <w:szCs w:val="24"/>
        </w:rPr>
      </w:pPr>
      <w:r>
        <w:rPr>
          <w:rFonts w:ascii="CastleTLig" w:eastAsia="CastleTLig" w:hAnsi="CastleTLig" w:cs="CastleTLig"/>
          <w:b/>
          <w:sz w:val="24"/>
          <w:szCs w:val="24"/>
        </w:rPr>
        <w:lastRenderedPageBreak/>
        <w:t>7</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334CCA" w14:paraId="5759872E" w14:textId="77777777" w:rsidTr="00995BEA">
        <w:trPr>
          <w:trHeight w:val="300"/>
        </w:trPr>
        <w:tc>
          <w:tcPr>
            <w:tcW w:w="1710" w:type="dxa"/>
            <w:tcBorders>
              <w:top w:val="nil"/>
              <w:left w:val="nil"/>
              <w:bottom w:val="nil"/>
              <w:right w:val="single" w:sz="4" w:space="0" w:color="BFBFBF"/>
            </w:tcBorders>
            <w:shd w:val="clear" w:color="auto" w:fill="auto"/>
          </w:tcPr>
          <w:p w14:paraId="056C5EAB" w14:textId="77777777" w:rsidR="00334CCA" w:rsidRDefault="00334CCA" w:rsidP="00334CCA">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29786930" w14:textId="77777777" w:rsidR="00334CCA" w:rsidRDefault="00334CCA" w:rsidP="00334CCA">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0B683094"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371C64F3" w14:textId="51255080" w:rsidR="00334CCA" w:rsidRDefault="00334CCA" w:rsidP="00334CCA">
            <w:pPr>
              <w:rPr>
                <w:sz w:val="24"/>
                <w:szCs w:val="24"/>
              </w:rPr>
            </w:pPr>
            <w:r w:rsidRPr="00E10CE3">
              <w:t>Week 3, 5, 8</w:t>
            </w:r>
          </w:p>
        </w:tc>
      </w:tr>
      <w:tr w:rsidR="00334CCA" w14:paraId="1F20BFED" w14:textId="77777777" w:rsidTr="00995BEA">
        <w:trPr>
          <w:trHeight w:val="300"/>
        </w:trPr>
        <w:tc>
          <w:tcPr>
            <w:tcW w:w="1710" w:type="dxa"/>
            <w:tcBorders>
              <w:top w:val="nil"/>
              <w:left w:val="nil"/>
              <w:bottom w:val="nil"/>
              <w:right w:val="single" w:sz="4" w:space="0" w:color="BFBFBF"/>
            </w:tcBorders>
            <w:shd w:val="clear" w:color="auto" w:fill="auto"/>
          </w:tcPr>
          <w:p w14:paraId="20A3E5CD" w14:textId="77777777" w:rsidR="00334CCA" w:rsidRDefault="00334CCA" w:rsidP="00334CCA">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AB3A723" w14:textId="77777777" w:rsidR="00334CCA" w:rsidRDefault="00334CCA" w:rsidP="00334CCA">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691FD65C"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056F6FCD" w14:textId="2A5C86DD" w:rsidR="00334CCA" w:rsidRDefault="00334CCA" w:rsidP="00334CCA">
            <w:pPr>
              <w:rPr>
                <w:sz w:val="24"/>
                <w:szCs w:val="24"/>
              </w:rPr>
            </w:pPr>
            <w:r w:rsidRPr="00E10CE3">
              <w:t>Week 5, 7, 9</w:t>
            </w:r>
          </w:p>
        </w:tc>
      </w:tr>
      <w:tr w:rsidR="00334CCA" w14:paraId="644295C0" w14:textId="77777777" w:rsidTr="00995BEA">
        <w:trPr>
          <w:trHeight w:val="300"/>
        </w:trPr>
        <w:tc>
          <w:tcPr>
            <w:tcW w:w="1710" w:type="dxa"/>
            <w:tcBorders>
              <w:top w:val="nil"/>
              <w:left w:val="nil"/>
              <w:bottom w:val="nil"/>
              <w:right w:val="single" w:sz="4" w:space="0" w:color="BFBFBF"/>
            </w:tcBorders>
            <w:shd w:val="clear" w:color="auto" w:fill="auto"/>
          </w:tcPr>
          <w:p w14:paraId="466FA045" w14:textId="77777777" w:rsidR="00334CCA" w:rsidRDefault="00334CCA" w:rsidP="00334CCA">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364413F" w14:textId="12561BE8" w:rsidR="00334CCA" w:rsidRDefault="00334CCA" w:rsidP="00334CCA">
            <w:pPr>
              <w:rPr>
                <w:sz w:val="24"/>
                <w:szCs w:val="24"/>
              </w:rPr>
            </w:pPr>
            <w:r w:rsidRPr="00BE1E8D">
              <w:rPr>
                <w:sz w:val="24"/>
                <w:szCs w:val="24"/>
              </w:rPr>
              <w:t>Final Project</w:t>
            </w:r>
          </w:p>
        </w:tc>
        <w:tc>
          <w:tcPr>
            <w:tcW w:w="990" w:type="dxa"/>
            <w:tcBorders>
              <w:top w:val="nil"/>
              <w:left w:val="single" w:sz="4" w:space="0" w:color="BFBFBF"/>
              <w:bottom w:val="nil"/>
              <w:right w:val="single" w:sz="4" w:space="0" w:color="BFBFBF"/>
            </w:tcBorders>
            <w:shd w:val="clear" w:color="auto" w:fill="auto"/>
          </w:tcPr>
          <w:p w14:paraId="7827E0FB"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CEEE7E2" w14:textId="574AC0C4" w:rsidR="00334CCA" w:rsidRDefault="00334CCA" w:rsidP="00334CCA">
            <w:pPr>
              <w:rPr>
                <w:sz w:val="24"/>
                <w:szCs w:val="24"/>
              </w:rPr>
            </w:pPr>
            <w:r w:rsidRPr="00E10CE3">
              <w:t>As per ULAB schedule</w:t>
            </w:r>
          </w:p>
        </w:tc>
      </w:tr>
      <w:tr w:rsidR="00334CCA" w14:paraId="4935CA96" w14:textId="77777777" w:rsidTr="00995BEA">
        <w:trPr>
          <w:trHeight w:val="300"/>
        </w:trPr>
        <w:tc>
          <w:tcPr>
            <w:tcW w:w="1710" w:type="dxa"/>
            <w:tcBorders>
              <w:top w:val="nil"/>
              <w:left w:val="nil"/>
              <w:bottom w:val="nil"/>
              <w:right w:val="single" w:sz="4" w:space="0" w:color="BFBFBF"/>
            </w:tcBorders>
            <w:shd w:val="clear" w:color="auto" w:fill="auto"/>
          </w:tcPr>
          <w:p w14:paraId="6977DFFB" w14:textId="77777777" w:rsidR="00334CCA" w:rsidRDefault="00334CCA" w:rsidP="00334CCA">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6D89C57" w14:textId="77777777" w:rsidR="00334CCA" w:rsidRDefault="00334CCA" w:rsidP="00334CCA">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2EF28E9F"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A563B83" w14:textId="36437891" w:rsidR="00334CCA" w:rsidRDefault="00334CCA" w:rsidP="00334CCA">
            <w:pPr>
              <w:jc w:val="left"/>
              <w:rPr>
                <w:sz w:val="24"/>
                <w:szCs w:val="24"/>
              </w:rPr>
            </w:pPr>
            <w:r w:rsidRPr="00E10CE3">
              <w:t>Week 11</w:t>
            </w:r>
          </w:p>
        </w:tc>
      </w:tr>
      <w:tr w:rsidR="00334CCA" w14:paraId="4F6DB19A" w14:textId="77777777" w:rsidTr="00995BEA">
        <w:trPr>
          <w:trHeight w:val="300"/>
        </w:trPr>
        <w:tc>
          <w:tcPr>
            <w:tcW w:w="1710" w:type="dxa"/>
            <w:tcBorders>
              <w:top w:val="nil"/>
              <w:left w:val="nil"/>
              <w:bottom w:val="nil"/>
              <w:right w:val="single" w:sz="4" w:space="0" w:color="BFBFBF"/>
            </w:tcBorders>
            <w:shd w:val="clear" w:color="auto" w:fill="auto"/>
          </w:tcPr>
          <w:p w14:paraId="2FA9A699" w14:textId="77777777" w:rsidR="00334CCA" w:rsidRDefault="00334CCA" w:rsidP="00334CCA">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A6907B6" w14:textId="77777777" w:rsidR="00334CCA" w:rsidRDefault="00334CCA" w:rsidP="00334CCA">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4A599993" w14:textId="77777777" w:rsidR="00334CCA" w:rsidRDefault="00334CCA" w:rsidP="00334CCA">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6A6568AD" w14:textId="0A7BDE2A" w:rsidR="00334CCA" w:rsidRDefault="00334CCA" w:rsidP="00334CCA">
            <w:pPr>
              <w:rPr>
                <w:sz w:val="24"/>
                <w:szCs w:val="24"/>
              </w:rPr>
            </w:pPr>
            <w:r w:rsidRPr="00E10CE3">
              <w:t>As per ULAB schedule</w:t>
            </w:r>
          </w:p>
        </w:tc>
      </w:tr>
    </w:tbl>
    <w:p w14:paraId="3E434B58" w14:textId="77777777" w:rsidR="000F7263" w:rsidRDefault="000F7263">
      <w:pPr>
        <w:rPr>
          <w:rFonts w:ascii="CastleTLig" w:eastAsia="CastleTLig" w:hAnsi="CastleTLig" w:cs="CastleTLig"/>
        </w:rPr>
      </w:pPr>
    </w:p>
    <w:p w14:paraId="36AE461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56C48387"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5EAABF69" w14:textId="77777777" w:rsidTr="00221A97">
        <w:tc>
          <w:tcPr>
            <w:tcW w:w="3771" w:type="dxa"/>
            <w:shd w:val="clear" w:color="auto" w:fill="FFFFFF"/>
            <w:vAlign w:val="center"/>
          </w:tcPr>
          <w:p w14:paraId="4BF6A656"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50581858" w14:textId="5339EA16" w:rsidR="00221A97" w:rsidRDefault="00221A97">
            <w:pPr>
              <w:spacing w:line="360" w:lineRule="auto"/>
              <w:jc w:val="center"/>
              <w:rPr>
                <w:sz w:val="24"/>
                <w:szCs w:val="24"/>
              </w:rPr>
            </w:pPr>
            <w:r>
              <w:rPr>
                <w:b/>
                <w:sz w:val="24"/>
                <w:szCs w:val="24"/>
              </w:rPr>
              <w:t>%</w:t>
            </w:r>
          </w:p>
        </w:tc>
      </w:tr>
      <w:tr w:rsidR="00084F85" w14:paraId="7D73220D"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C5F0285" w14:textId="0C535C57" w:rsidR="00084F85" w:rsidRPr="006D4540" w:rsidRDefault="00084F85" w:rsidP="00E226D5">
            <w:pPr>
              <w:spacing w:before="120" w:after="120"/>
              <w:jc w:val="left"/>
              <w:rPr>
                <w:color w:val="000000"/>
              </w:rPr>
            </w:pPr>
            <w:r>
              <w:rPr>
                <w:color w:val="000000"/>
              </w:rPr>
              <w:t>Attendance</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43F086E0" w14:textId="750A2FDC" w:rsidR="00084F85" w:rsidRDefault="00084F85" w:rsidP="00E226D5">
            <w:pPr>
              <w:spacing w:line="360" w:lineRule="auto"/>
              <w:jc w:val="right"/>
              <w:rPr>
                <w:color w:val="000000"/>
              </w:rPr>
            </w:pPr>
            <w:r>
              <w:rPr>
                <w:color w:val="000000"/>
              </w:rPr>
              <w:t>5</w:t>
            </w:r>
          </w:p>
        </w:tc>
      </w:tr>
      <w:tr w:rsidR="00E226D5" w14:paraId="1EFFB628"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77DF802" w14:textId="51CA893D" w:rsidR="00E226D5" w:rsidRDefault="00E226D5" w:rsidP="00E226D5">
            <w:pPr>
              <w:spacing w:before="120" w:after="120"/>
              <w:jc w:val="left"/>
              <w:rPr>
                <w:sz w:val="24"/>
                <w:szCs w:val="24"/>
              </w:rPr>
            </w:pPr>
            <w:r w:rsidRPr="006D4540">
              <w:rPr>
                <w:color w:val="000000"/>
              </w:rPr>
              <w:t>Mid-term Examination</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16A04EE7" w14:textId="55C641BA" w:rsidR="00E226D5" w:rsidRDefault="00A16CEB" w:rsidP="00E226D5">
            <w:pPr>
              <w:spacing w:line="360" w:lineRule="auto"/>
              <w:jc w:val="right"/>
              <w:rPr>
                <w:sz w:val="24"/>
                <w:szCs w:val="24"/>
              </w:rPr>
            </w:pPr>
            <w:r>
              <w:rPr>
                <w:color w:val="000000"/>
              </w:rPr>
              <w:t>25</w:t>
            </w:r>
          </w:p>
        </w:tc>
      </w:tr>
      <w:tr w:rsidR="00E226D5" w14:paraId="69EB2084"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2FBE5E3" w14:textId="1C6CDEEB" w:rsidR="00E226D5" w:rsidRDefault="00E226D5" w:rsidP="00E226D5">
            <w:pPr>
              <w:spacing w:before="120" w:after="120"/>
              <w:jc w:val="left"/>
              <w:rPr>
                <w:sz w:val="24"/>
                <w:szCs w:val="24"/>
              </w:rPr>
            </w:pPr>
            <w:r w:rsidRPr="006D4540">
              <w:rPr>
                <w:color w:val="000000"/>
              </w:rPr>
              <w:t>Final Term Examination</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24AF08A3" w14:textId="13049C4F" w:rsidR="00E226D5" w:rsidRDefault="00A16CEB" w:rsidP="00E226D5">
            <w:pPr>
              <w:spacing w:line="360" w:lineRule="auto"/>
              <w:jc w:val="right"/>
              <w:rPr>
                <w:sz w:val="24"/>
                <w:szCs w:val="24"/>
              </w:rPr>
            </w:pPr>
            <w:r>
              <w:rPr>
                <w:color w:val="000000"/>
              </w:rPr>
              <w:t>25</w:t>
            </w:r>
          </w:p>
        </w:tc>
      </w:tr>
      <w:tr w:rsidR="00E226D5" w14:paraId="153D4F9D"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7C4B56D8" w14:textId="76E472A3" w:rsidR="00E226D5" w:rsidRDefault="00E226D5" w:rsidP="00E226D5">
            <w:pPr>
              <w:spacing w:before="120" w:after="120"/>
              <w:jc w:val="left"/>
              <w:rPr>
                <w:sz w:val="24"/>
                <w:szCs w:val="24"/>
              </w:rPr>
            </w:pPr>
            <w:r w:rsidRPr="006D4540">
              <w:rPr>
                <w:color w:val="000000"/>
              </w:rPr>
              <w:t>Assignments</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714F9613" w14:textId="13DCE418" w:rsidR="00E226D5" w:rsidRDefault="00A16CEB" w:rsidP="00E226D5">
            <w:pPr>
              <w:spacing w:line="360" w:lineRule="auto"/>
              <w:jc w:val="right"/>
              <w:rPr>
                <w:sz w:val="24"/>
                <w:szCs w:val="24"/>
              </w:rPr>
            </w:pPr>
            <w:r>
              <w:rPr>
                <w:color w:val="000000"/>
              </w:rPr>
              <w:t>15</w:t>
            </w:r>
          </w:p>
        </w:tc>
      </w:tr>
      <w:tr w:rsidR="00E226D5" w14:paraId="60251CE4"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C24057C" w14:textId="3935215B" w:rsidR="00E226D5" w:rsidRDefault="00E226D5" w:rsidP="00E226D5">
            <w:pPr>
              <w:spacing w:before="120" w:after="120"/>
              <w:jc w:val="left"/>
              <w:rPr>
                <w:sz w:val="24"/>
                <w:szCs w:val="24"/>
              </w:rPr>
            </w:pPr>
            <w:r w:rsidRPr="006D4540">
              <w:rPr>
                <w:color w:val="000000"/>
              </w:rPr>
              <w:t>Quizzes</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3CF362E1" w14:textId="56DAFEB6" w:rsidR="00E226D5" w:rsidRDefault="00FE1F96" w:rsidP="00E226D5">
            <w:pPr>
              <w:spacing w:line="360" w:lineRule="auto"/>
              <w:jc w:val="right"/>
              <w:rPr>
                <w:sz w:val="24"/>
                <w:szCs w:val="24"/>
              </w:rPr>
            </w:pPr>
            <w:r>
              <w:rPr>
                <w:color w:val="000000"/>
              </w:rPr>
              <w:t>10</w:t>
            </w:r>
          </w:p>
        </w:tc>
      </w:tr>
      <w:tr w:rsidR="00E226D5" w14:paraId="15814DC0" w14:textId="77777777" w:rsidTr="00A820F6">
        <w:tc>
          <w:tcPr>
            <w:tcW w:w="3771"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AD237CA" w14:textId="4A99F192" w:rsidR="00E226D5" w:rsidRDefault="00E226D5" w:rsidP="00E226D5">
            <w:pPr>
              <w:spacing w:before="120" w:after="120"/>
              <w:jc w:val="left"/>
              <w:rPr>
                <w:sz w:val="24"/>
                <w:szCs w:val="24"/>
              </w:rPr>
            </w:pPr>
            <w:r w:rsidRPr="006D4540">
              <w:rPr>
                <w:color w:val="000000"/>
              </w:rPr>
              <w:t>Project</w:t>
            </w:r>
          </w:p>
        </w:tc>
        <w:tc>
          <w:tcPr>
            <w:tcW w:w="3342" w:type="dxa"/>
            <w:tcBorders>
              <w:top w:val="single" w:sz="4" w:space="0" w:color="BFBFBF"/>
              <w:left w:val="single" w:sz="4" w:space="0" w:color="BFBFBF"/>
              <w:bottom w:val="single" w:sz="4" w:space="0" w:color="BFBFBF"/>
              <w:right w:val="single" w:sz="4" w:space="0" w:color="BFBFBF"/>
            </w:tcBorders>
            <w:shd w:val="clear" w:color="auto" w:fill="FFFFFF"/>
          </w:tcPr>
          <w:p w14:paraId="3DB2F582" w14:textId="29471C7D" w:rsidR="00E226D5" w:rsidRDefault="00E226D5" w:rsidP="00E226D5">
            <w:pPr>
              <w:spacing w:line="360" w:lineRule="auto"/>
              <w:jc w:val="right"/>
              <w:rPr>
                <w:sz w:val="24"/>
                <w:szCs w:val="24"/>
              </w:rPr>
            </w:pPr>
            <w:r w:rsidRPr="006D4540">
              <w:rPr>
                <w:color w:val="000000"/>
              </w:rPr>
              <w:t>20</w:t>
            </w:r>
          </w:p>
        </w:tc>
      </w:tr>
      <w:tr w:rsidR="00221A97" w14:paraId="1ADD6B6D" w14:textId="77777777" w:rsidTr="00221A97">
        <w:tc>
          <w:tcPr>
            <w:tcW w:w="3771" w:type="dxa"/>
            <w:shd w:val="clear" w:color="auto" w:fill="FFFFFF"/>
            <w:vAlign w:val="center"/>
          </w:tcPr>
          <w:p w14:paraId="1C908A35"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7012C35B" w14:textId="77777777" w:rsidR="00221A97" w:rsidRDefault="00221A97" w:rsidP="00506E7D">
            <w:pPr>
              <w:spacing w:line="360" w:lineRule="auto"/>
              <w:jc w:val="right"/>
              <w:rPr>
                <w:sz w:val="24"/>
                <w:szCs w:val="24"/>
              </w:rPr>
            </w:pPr>
            <w:r>
              <w:rPr>
                <w:sz w:val="24"/>
                <w:szCs w:val="24"/>
              </w:rPr>
              <w:t>100</w:t>
            </w:r>
          </w:p>
        </w:tc>
      </w:tr>
    </w:tbl>
    <w:p w14:paraId="3B6F07B2" w14:textId="77777777" w:rsidR="000F7263" w:rsidRDefault="000F7263">
      <w:pPr>
        <w:rPr>
          <w:rFonts w:ascii="CastleTLig" w:eastAsia="CastleTLig" w:hAnsi="CastleTLig" w:cs="CastleTLig"/>
          <w:sz w:val="24"/>
          <w:szCs w:val="24"/>
        </w:rPr>
      </w:pPr>
    </w:p>
    <w:p w14:paraId="2D86FC0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2E7E58A7"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43FE2184" w14:textId="77777777">
        <w:tc>
          <w:tcPr>
            <w:tcW w:w="2070" w:type="dxa"/>
            <w:shd w:val="clear" w:color="auto" w:fill="FFFFFF"/>
          </w:tcPr>
          <w:p w14:paraId="401BD18A"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064270EE"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F30D1D"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304AE349" w14:textId="77777777" w:rsidR="000F7263" w:rsidRDefault="00EC4598">
            <w:pPr>
              <w:rPr>
                <w:sz w:val="16"/>
                <w:szCs w:val="16"/>
              </w:rPr>
            </w:pPr>
            <w:r>
              <w:rPr>
                <w:rFonts w:ascii="Arial" w:eastAsia="Arial" w:hAnsi="Arial" w:cs="Arial"/>
                <w:b/>
                <w:sz w:val="20"/>
                <w:szCs w:val="20"/>
              </w:rPr>
              <w:t>Assessments</w:t>
            </w:r>
          </w:p>
        </w:tc>
      </w:tr>
      <w:tr w:rsidR="000F7263" w14:paraId="1E83D3D1" w14:textId="77777777">
        <w:tc>
          <w:tcPr>
            <w:tcW w:w="2070" w:type="dxa"/>
            <w:shd w:val="clear" w:color="auto" w:fill="FFFFFF"/>
          </w:tcPr>
          <w:p w14:paraId="07588F10"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6B74FE93"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02573C3A"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7AE230F"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044EB067" w14:textId="77777777">
        <w:tc>
          <w:tcPr>
            <w:tcW w:w="2070" w:type="dxa"/>
            <w:shd w:val="clear" w:color="auto" w:fill="FFFFFF"/>
          </w:tcPr>
          <w:p w14:paraId="4261A97B"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37AFA222"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67EBD302"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5D0AD9B4"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445D846E" w14:textId="77777777">
        <w:tc>
          <w:tcPr>
            <w:tcW w:w="2070" w:type="dxa"/>
            <w:shd w:val="clear" w:color="auto" w:fill="FFFFFF"/>
          </w:tcPr>
          <w:p w14:paraId="59D20302"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68CA4847"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3343C2DB"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9971716"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0B7B3D35" w14:textId="77777777">
        <w:tc>
          <w:tcPr>
            <w:tcW w:w="2070" w:type="dxa"/>
            <w:shd w:val="clear" w:color="auto" w:fill="FFFFFF"/>
          </w:tcPr>
          <w:p w14:paraId="52AE36D8"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007ACFDE"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285317F"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4AC8914E"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3D1F4509" w14:textId="77777777">
        <w:tc>
          <w:tcPr>
            <w:tcW w:w="2070" w:type="dxa"/>
            <w:shd w:val="clear" w:color="auto" w:fill="FFFFFF"/>
          </w:tcPr>
          <w:p w14:paraId="11E7D9A5"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06955C0C"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2AF8E851"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29F5287E"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1A41D094" w14:textId="77777777">
        <w:tc>
          <w:tcPr>
            <w:tcW w:w="2070" w:type="dxa"/>
            <w:shd w:val="clear" w:color="auto" w:fill="FFFFFF"/>
          </w:tcPr>
          <w:p w14:paraId="73A84D3F"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1AA86812"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9AD2985"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131EA8E3"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64ABA859" w14:textId="77777777">
        <w:tc>
          <w:tcPr>
            <w:tcW w:w="2070" w:type="dxa"/>
            <w:shd w:val="clear" w:color="auto" w:fill="FFFFFF"/>
          </w:tcPr>
          <w:p w14:paraId="69EB7583"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090801D4"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133AD053"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5256BD5E"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476ED6FE" w14:textId="77777777">
        <w:tc>
          <w:tcPr>
            <w:tcW w:w="2070" w:type="dxa"/>
            <w:shd w:val="clear" w:color="auto" w:fill="FFFFFF"/>
          </w:tcPr>
          <w:p w14:paraId="28663912"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74A8401A"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5B01A1B"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7FE676F7"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6C21CA97" w14:textId="77777777">
        <w:tc>
          <w:tcPr>
            <w:tcW w:w="2070" w:type="dxa"/>
            <w:shd w:val="clear" w:color="auto" w:fill="FFFFFF"/>
          </w:tcPr>
          <w:p w14:paraId="023AB275"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20DCE05D"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5498098E"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67B37F26"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4E3D9C10" w14:textId="77777777">
        <w:tc>
          <w:tcPr>
            <w:tcW w:w="2070" w:type="dxa"/>
            <w:shd w:val="clear" w:color="auto" w:fill="FFFFFF"/>
          </w:tcPr>
          <w:p w14:paraId="6765F15F"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4CE9C6B7"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3F794853"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AD87CEF"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0A60209B" w14:textId="77777777">
        <w:tc>
          <w:tcPr>
            <w:tcW w:w="2070" w:type="dxa"/>
            <w:shd w:val="clear" w:color="auto" w:fill="FFFFFF"/>
          </w:tcPr>
          <w:p w14:paraId="2C98F758"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0355A32B"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76164F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3E6A2D7E"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27122763" w14:textId="77777777">
        <w:tc>
          <w:tcPr>
            <w:tcW w:w="2070" w:type="dxa"/>
            <w:shd w:val="clear" w:color="auto" w:fill="FFFFFF"/>
          </w:tcPr>
          <w:p w14:paraId="24CF8804"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48A1D3A6"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03416B1D"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FB6E8E9"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436F84DD" w14:textId="77777777">
        <w:tc>
          <w:tcPr>
            <w:tcW w:w="2070" w:type="dxa"/>
            <w:shd w:val="clear" w:color="auto" w:fill="FFFFFF"/>
          </w:tcPr>
          <w:p w14:paraId="7E7DCB5D"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AEFBD26"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1A383924"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9F4E7D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2848F711" w14:textId="77777777" w:rsidR="000F7263" w:rsidRDefault="000F7263">
      <w:pPr>
        <w:rPr>
          <w:rFonts w:ascii="CastleTLig" w:eastAsia="CastleTLig" w:hAnsi="CastleTLig" w:cs="CastleTLig"/>
          <w:b/>
          <w:sz w:val="24"/>
          <w:szCs w:val="24"/>
        </w:rPr>
      </w:pPr>
    </w:p>
    <w:p w14:paraId="70BA441F" w14:textId="171657B7" w:rsidR="00454560" w:rsidRDefault="00454560">
      <w:pPr>
        <w:rPr>
          <w:rFonts w:ascii="CastleTLig" w:eastAsia="CastleTLig" w:hAnsi="CastleTLig" w:cs="CastleTLig"/>
          <w:b/>
          <w:sz w:val="24"/>
          <w:szCs w:val="24"/>
        </w:rPr>
      </w:pPr>
      <w:r>
        <w:rPr>
          <w:rFonts w:ascii="CastleTLig" w:eastAsia="CastleTLig" w:hAnsi="CastleTLig" w:cs="CastleTLig"/>
          <w:b/>
          <w:sz w:val="24"/>
          <w:szCs w:val="24"/>
        </w:rPr>
        <w:t xml:space="preserve">8. </w:t>
      </w:r>
      <w:r w:rsidRPr="00454560">
        <w:rPr>
          <w:rFonts w:ascii="CastleTLig" w:eastAsia="CastleTLig" w:hAnsi="CastleTLig" w:cs="CastleTLig"/>
          <w:b/>
          <w:sz w:val="24"/>
          <w:szCs w:val="24"/>
        </w:rPr>
        <w:t>Make-up Procedures</w:t>
      </w:r>
    </w:p>
    <w:p w14:paraId="51E07752" w14:textId="79022E9F" w:rsidR="00454560" w:rsidRDefault="00454560">
      <w:pPr>
        <w:rPr>
          <w:rFonts w:ascii="CastleTLig" w:eastAsia="CastleTLig" w:hAnsi="CastleTLig" w:cs="CastleTLig"/>
          <w:bCs/>
          <w:sz w:val="24"/>
          <w:szCs w:val="24"/>
        </w:rPr>
      </w:pPr>
      <w:r w:rsidRPr="00454560">
        <w:rPr>
          <w:rFonts w:ascii="CastleTLig" w:eastAsia="CastleTLig" w:hAnsi="CastleTLig" w:cs="CastleTLig"/>
          <w:bCs/>
          <w:sz w:val="24"/>
          <w:szCs w:val="24"/>
        </w:rPr>
        <w:t>ULAB guidelines will be followed for the makeup of the Midterm and Final Examination.</w:t>
      </w:r>
    </w:p>
    <w:p w14:paraId="63C38AC9" w14:textId="77777777" w:rsidR="00454560" w:rsidRPr="00454560" w:rsidRDefault="00454560">
      <w:pPr>
        <w:rPr>
          <w:rFonts w:ascii="CastleTLig" w:eastAsia="CastleTLig" w:hAnsi="CastleTLig" w:cs="CastleTLig"/>
          <w:bCs/>
          <w:sz w:val="24"/>
          <w:szCs w:val="24"/>
        </w:rPr>
      </w:pPr>
    </w:p>
    <w:p w14:paraId="123B066B" w14:textId="41A7F6FF" w:rsidR="000F7263" w:rsidRDefault="00454560">
      <w:pPr>
        <w:rPr>
          <w:rFonts w:ascii="CastleTLig" w:eastAsia="CastleTLig" w:hAnsi="CastleTLig" w:cs="CastleTLig"/>
          <w:b/>
          <w:sz w:val="24"/>
          <w:szCs w:val="24"/>
        </w:rPr>
      </w:pPr>
      <w:r>
        <w:rPr>
          <w:rFonts w:ascii="CastleTLig" w:eastAsia="CastleTLig" w:hAnsi="CastleTLig" w:cs="CastleTLig"/>
          <w:b/>
          <w:sz w:val="24"/>
          <w:szCs w:val="24"/>
        </w:rPr>
        <w:t>9</w:t>
      </w:r>
      <w:r w:rsidR="00EC4598">
        <w:rPr>
          <w:rFonts w:ascii="CastleTLig" w:eastAsia="CastleTLig" w:hAnsi="CastleTLig" w:cs="CastleTLig"/>
          <w:b/>
          <w:sz w:val="24"/>
          <w:szCs w:val="24"/>
        </w:rPr>
        <w:t>. List of References</w:t>
      </w:r>
    </w:p>
    <w:p w14:paraId="7D71F608" w14:textId="77777777"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DD33C1" w14:paraId="1E5DF6B7" w14:textId="77777777" w:rsidTr="00376815">
        <w:trPr>
          <w:trHeight w:val="60"/>
        </w:trPr>
        <w:tc>
          <w:tcPr>
            <w:tcW w:w="316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17F895D5" w14:textId="2ACBC341" w:rsidR="00DD33C1" w:rsidRDefault="00DD33C1" w:rsidP="00DD33C1">
            <w:pPr>
              <w:spacing w:before="120" w:after="120"/>
              <w:jc w:val="left"/>
              <w:rPr>
                <w:rFonts w:ascii="CastleTLig" w:eastAsia="CastleTLig" w:hAnsi="CastleTLig" w:cs="CastleTLig"/>
                <w:color w:val="000000"/>
                <w:sz w:val="20"/>
                <w:szCs w:val="20"/>
              </w:rPr>
            </w:pPr>
            <w:r w:rsidRPr="00112D25">
              <w:rPr>
                <w:color w:val="000000"/>
                <w:sz w:val="20"/>
                <w:szCs w:val="20"/>
              </w:rPr>
              <w:t>Course Notes</w:t>
            </w:r>
          </w:p>
        </w:tc>
        <w:tc>
          <w:tcPr>
            <w:tcW w:w="7517" w:type="dxa"/>
            <w:tcBorders>
              <w:top w:val="single" w:sz="4" w:space="0" w:color="BFBFBF"/>
              <w:left w:val="single" w:sz="4" w:space="0" w:color="BFBFBF"/>
              <w:bottom w:val="single" w:sz="7" w:space="0" w:color="BFBFBF"/>
              <w:right w:val="single" w:sz="4" w:space="0" w:color="BFBFBF"/>
            </w:tcBorders>
            <w:shd w:val="clear" w:color="auto" w:fill="FFFFFF"/>
            <w:vAlign w:val="center"/>
          </w:tcPr>
          <w:p w14:paraId="3698C8D9" w14:textId="660E6DED" w:rsidR="00DD33C1" w:rsidRDefault="00DD33C1" w:rsidP="00DD33C1">
            <w:pPr>
              <w:spacing w:before="120" w:after="120"/>
              <w:jc w:val="left"/>
              <w:rPr>
                <w:rFonts w:ascii="CastleTLig" w:eastAsia="CastleTLig" w:hAnsi="CastleTLig" w:cs="CastleTLig"/>
                <w:sz w:val="20"/>
                <w:szCs w:val="20"/>
              </w:rPr>
            </w:pPr>
            <w:r w:rsidRPr="00112D25">
              <w:rPr>
                <w:color w:val="000000"/>
                <w:sz w:val="20"/>
                <w:szCs w:val="20"/>
              </w:rPr>
              <w:t>Personal and Online Notes</w:t>
            </w:r>
          </w:p>
        </w:tc>
      </w:tr>
      <w:tr w:rsidR="00DD33C1" w14:paraId="347F01C5" w14:textId="77777777" w:rsidTr="00376815">
        <w:trPr>
          <w:trHeight w:val="440"/>
        </w:trPr>
        <w:tc>
          <w:tcPr>
            <w:tcW w:w="3168" w:type="dxa"/>
            <w:tcBorders>
              <w:top w:val="single" w:sz="4" w:space="0" w:color="BFBFBF"/>
              <w:left w:val="single" w:sz="4" w:space="0" w:color="BFBFBF"/>
              <w:bottom w:val="single" w:sz="4" w:space="0" w:color="BFBFBF"/>
              <w:right w:val="single" w:sz="7" w:space="0" w:color="BFBFBF"/>
            </w:tcBorders>
            <w:shd w:val="clear" w:color="auto" w:fill="auto"/>
          </w:tcPr>
          <w:p w14:paraId="15CE81B5" w14:textId="529C0AB8" w:rsidR="00DD33C1" w:rsidRDefault="00DD33C1" w:rsidP="00DD33C1">
            <w:pPr>
              <w:spacing w:before="120" w:after="120"/>
              <w:rPr>
                <w:rFonts w:ascii="CastleTLig" w:eastAsia="CastleTLig" w:hAnsi="CastleTLig" w:cs="CastleTLig"/>
                <w:color w:val="000000"/>
                <w:sz w:val="20"/>
                <w:szCs w:val="20"/>
              </w:rPr>
            </w:pPr>
            <w:r w:rsidRPr="00112D25">
              <w:rPr>
                <w:color w:val="000000"/>
                <w:sz w:val="20"/>
                <w:szCs w:val="20"/>
              </w:rPr>
              <w:t>Essential Books (Text Books)</w:t>
            </w:r>
          </w:p>
        </w:tc>
        <w:tc>
          <w:tcPr>
            <w:tcW w:w="7517" w:type="dxa"/>
            <w:tcBorders>
              <w:top w:val="single" w:sz="7" w:space="0" w:color="BFBFBF"/>
              <w:left w:val="single" w:sz="7" w:space="0" w:color="BFBFBF"/>
              <w:bottom w:val="single" w:sz="4" w:space="0" w:color="BFBFBF"/>
              <w:right w:val="single" w:sz="7" w:space="0" w:color="BFBFBF"/>
            </w:tcBorders>
            <w:shd w:val="clear" w:color="auto" w:fill="FFFFFF"/>
          </w:tcPr>
          <w:p w14:paraId="475404B8" w14:textId="77777777" w:rsidR="00DD33C1" w:rsidRPr="00112D25" w:rsidRDefault="00DD33C1" w:rsidP="00DD33C1">
            <w:pPr>
              <w:pBdr>
                <w:top w:val="nil"/>
                <w:left w:val="nil"/>
                <w:bottom w:val="nil"/>
                <w:right w:val="nil"/>
                <w:between w:val="nil"/>
              </w:pBdr>
              <w:shd w:val="clear" w:color="auto" w:fill="FFFFFF"/>
              <w:spacing w:after="100"/>
              <w:rPr>
                <w:rFonts w:eastAsia="Cambria"/>
                <w:color w:val="111111"/>
                <w:sz w:val="20"/>
                <w:szCs w:val="20"/>
              </w:rPr>
            </w:pPr>
            <w:r w:rsidRPr="00112D25">
              <w:rPr>
                <w:rFonts w:eastAsia="Cambria"/>
                <w:color w:val="111111"/>
                <w:sz w:val="20"/>
                <w:szCs w:val="20"/>
              </w:rPr>
              <w:t>JavaScript &amp; jQuery ‘The Missing Manual’</w:t>
            </w:r>
          </w:p>
          <w:p w14:paraId="2E52AB36" w14:textId="7D45D271" w:rsidR="00DD33C1" w:rsidRDefault="00DD33C1" w:rsidP="00DD33C1">
            <w:pPr>
              <w:spacing w:before="120" w:after="120"/>
              <w:jc w:val="left"/>
              <w:rPr>
                <w:rFonts w:ascii="CastleTLig" w:eastAsia="CastleTLig" w:hAnsi="CastleTLig" w:cs="CastleTLig"/>
                <w:sz w:val="20"/>
                <w:szCs w:val="20"/>
              </w:rPr>
            </w:pPr>
            <w:r w:rsidRPr="00112D25">
              <w:rPr>
                <w:rFonts w:eastAsia="Cambria"/>
                <w:color w:val="111111"/>
                <w:sz w:val="20"/>
                <w:szCs w:val="20"/>
              </w:rPr>
              <w:tab/>
              <w:t>-David Sawyer McFarland</w:t>
            </w:r>
          </w:p>
        </w:tc>
      </w:tr>
      <w:tr w:rsidR="00DD33C1" w14:paraId="7F68F1A2" w14:textId="77777777" w:rsidTr="00376815">
        <w:trPr>
          <w:trHeight w:val="440"/>
        </w:trPr>
        <w:tc>
          <w:tcPr>
            <w:tcW w:w="3168" w:type="dxa"/>
            <w:tcBorders>
              <w:top w:val="single" w:sz="4" w:space="0" w:color="BFBFBF"/>
              <w:left w:val="single" w:sz="4" w:space="0" w:color="BFBFBF"/>
              <w:bottom w:val="single" w:sz="4" w:space="0" w:color="BFBFBF"/>
              <w:right w:val="single" w:sz="4" w:space="0" w:color="BFBFBF"/>
            </w:tcBorders>
            <w:shd w:val="clear" w:color="auto" w:fill="auto"/>
            <w:vAlign w:val="center"/>
          </w:tcPr>
          <w:p w14:paraId="45AA69AA" w14:textId="7AA743D1" w:rsidR="00DD33C1" w:rsidRPr="003F52FB" w:rsidRDefault="00DD33C1" w:rsidP="00DD33C1">
            <w:pPr>
              <w:spacing w:before="120" w:after="120"/>
            </w:pPr>
            <w:r w:rsidRPr="00112D25">
              <w:rPr>
                <w:color w:val="000000"/>
                <w:sz w:val="20"/>
                <w:szCs w:val="20"/>
              </w:rPr>
              <w:t>Periodicals</w:t>
            </w:r>
          </w:p>
        </w:tc>
        <w:tc>
          <w:tcPr>
            <w:tcW w:w="751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35A46950" w14:textId="7DE1920C" w:rsidR="00DD33C1" w:rsidRPr="001603F5" w:rsidRDefault="00DD33C1" w:rsidP="00DD33C1">
            <w:pPr>
              <w:spacing w:before="120" w:after="120"/>
              <w:jc w:val="left"/>
              <w:rPr>
                <w:rFonts w:ascii="CastleTLig" w:eastAsia="CastleTLig" w:hAnsi="CastleTLig" w:cs="CastleTLig"/>
                <w:sz w:val="20"/>
                <w:szCs w:val="20"/>
              </w:rPr>
            </w:pPr>
            <w:r w:rsidRPr="00112D25">
              <w:rPr>
                <w:color w:val="000000"/>
                <w:sz w:val="20"/>
                <w:szCs w:val="20"/>
              </w:rPr>
              <w:t>NA</w:t>
            </w:r>
          </w:p>
        </w:tc>
      </w:tr>
      <w:tr w:rsidR="00DD33C1" w14:paraId="27858E25" w14:textId="77777777" w:rsidTr="00376815">
        <w:tc>
          <w:tcPr>
            <w:tcW w:w="316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773C387" w14:textId="51ACD091" w:rsidR="00DD33C1" w:rsidRDefault="00DD33C1" w:rsidP="00DD33C1">
            <w:pPr>
              <w:spacing w:before="120" w:after="120"/>
              <w:jc w:val="left"/>
              <w:rPr>
                <w:rFonts w:ascii="CastleTLig" w:eastAsia="CastleTLig" w:hAnsi="CastleTLig" w:cs="CastleTLig"/>
                <w:color w:val="000000"/>
                <w:sz w:val="20"/>
                <w:szCs w:val="20"/>
              </w:rPr>
            </w:pPr>
            <w:r w:rsidRPr="00112D25">
              <w:rPr>
                <w:color w:val="000000"/>
                <w:sz w:val="20"/>
                <w:szCs w:val="20"/>
              </w:rPr>
              <w:lastRenderedPageBreak/>
              <w:t>Online Resources</w:t>
            </w:r>
          </w:p>
        </w:tc>
        <w:tc>
          <w:tcPr>
            <w:tcW w:w="7517"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D5CFC75" w14:textId="77777777" w:rsidR="00DD33C1" w:rsidRDefault="00DD33C1" w:rsidP="00DD33C1">
            <w:pPr>
              <w:spacing w:before="120" w:after="120"/>
              <w:jc w:val="left"/>
              <w:rPr>
                <w:color w:val="000000"/>
                <w:sz w:val="20"/>
                <w:szCs w:val="20"/>
              </w:rPr>
            </w:pPr>
            <w:r w:rsidRPr="00112D25">
              <w:rPr>
                <w:color w:val="000000"/>
                <w:sz w:val="20"/>
                <w:szCs w:val="20"/>
              </w:rPr>
              <w:t>Will be provided during lecture</w:t>
            </w:r>
          </w:p>
          <w:p w14:paraId="601ADEF1" w14:textId="60304DB0" w:rsidR="00713317" w:rsidRDefault="00E21BD4" w:rsidP="00713317">
            <w:pPr>
              <w:pStyle w:val="ListParagraph"/>
              <w:numPr>
                <w:ilvl w:val="0"/>
                <w:numId w:val="10"/>
              </w:numPr>
              <w:spacing w:before="120" w:after="120"/>
              <w:jc w:val="left"/>
              <w:rPr>
                <w:rFonts w:ascii="CastleTLig" w:eastAsia="CastleTLig" w:hAnsi="CastleTLig" w:cs="CastleTLig"/>
                <w:sz w:val="20"/>
                <w:szCs w:val="20"/>
              </w:rPr>
            </w:pPr>
            <w:hyperlink r:id="rId10" w:history="1">
              <w:r w:rsidR="00704655" w:rsidRPr="00E7325B">
                <w:rPr>
                  <w:rStyle w:val="Hyperlink"/>
                  <w:rFonts w:ascii="CastleTLig" w:eastAsia="CastleTLig" w:hAnsi="CastleTLig" w:cs="CastleTLig"/>
                  <w:sz w:val="20"/>
                  <w:szCs w:val="20"/>
                </w:rPr>
                <w:t>https://www.w3schools.com/</w:t>
              </w:r>
            </w:hyperlink>
          </w:p>
          <w:p w14:paraId="7F20C72A" w14:textId="1AEB6DCF" w:rsidR="00704655" w:rsidRPr="00713317" w:rsidRDefault="00704655" w:rsidP="00713317">
            <w:pPr>
              <w:pStyle w:val="ListParagraph"/>
              <w:numPr>
                <w:ilvl w:val="0"/>
                <w:numId w:val="10"/>
              </w:numPr>
              <w:spacing w:before="120" w:after="120"/>
              <w:jc w:val="left"/>
              <w:rPr>
                <w:rFonts w:ascii="CastleTLig" w:eastAsia="CastleTLig" w:hAnsi="CastleTLig" w:cs="CastleTLig"/>
                <w:sz w:val="20"/>
                <w:szCs w:val="20"/>
              </w:rPr>
            </w:pPr>
            <w:proofErr w:type="spellStart"/>
            <w:r>
              <w:rPr>
                <w:rFonts w:ascii="CastleTLig" w:eastAsia="CastleTLig" w:hAnsi="CastleTLig" w:cs="CastleTLig"/>
                <w:sz w:val="20"/>
                <w:szCs w:val="20"/>
              </w:rPr>
              <w:t>tutorialspoint</w:t>
            </w:r>
            <w:proofErr w:type="spellEnd"/>
          </w:p>
        </w:tc>
      </w:tr>
    </w:tbl>
    <w:p w14:paraId="49AAECE5" w14:textId="77777777" w:rsidR="005B39C3" w:rsidRDefault="005B39C3">
      <w:pPr>
        <w:rPr>
          <w:rFonts w:ascii="CastleTLig" w:eastAsia="CastleTLig" w:hAnsi="CastleTLig" w:cs="CastleTLig"/>
          <w:b/>
          <w:sz w:val="24"/>
          <w:szCs w:val="24"/>
        </w:rPr>
      </w:pPr>
    </w:p>
    <w:p w14:paraId="3D4EE3A9"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5DF03D13" w14:textId="77777777">
        <w:tc>
          <w:tcPr>
            <w:tcW w:w="10469" w:type="dxa"/>
            <w:shd w:val="clear" w:color="auto" w:fill="FFFFFF"/>
          </w:tcPr>
          <w:p w14:paraId="3CA79458" w14:textId="77777777" w:rsidR="000F7263" w:rsidRDefault="00EC4598">
            <w:pPr>
              <w:spacing w:before="120" w:after="120"/>
              <w:jc w:val="left"/>
              <w:rPr>
                <w:rFonts w:ascii="CastleTLig" w:eastAsia="CastleTLig" w:hAnsi="CastleTLig" w:cs="CastleTLig"/>
                <w:b/>
                <w:sz w:val="24"/>
                <w:szCs w:val="24"/>
              </w:rPr>
            </w:pPr>
            <w:r>
              <w:rPr>
                <w:rFonts w:ascii="CastleTLig" w:eastAsia="CastleTLig" w:hAnsi="CastleTLig" w:cs="CastleTLig"/>
                <w:b/>
                <w:sz w:val="24"/>
                <w:szCs w:val="24"/>
              </w:rPr>
              <w:t>Facilities Required for Teaching and Learning</w:t>
            </w:r>
          </w:p>
          <w:p w14:paraId="16809567" w14:textId="03F2D202" w:rsidR="0052013A" w:rsidRDefault="0052013A">
            <w:pPr>
              <w:spacing w:before="120" w:after="120"/>
              <w:jc w:val="left"/>
              <w:rPr>
                <w:rFonts w:ascii="CastleTLig" w:eastAsia="CastleTLig" w:hAnsi="CastleTLig" w:cs="CastleTLig"/>
                <w:color w:val="D9D9D9"/>
                <w:sz w:val="8"/>
                <w:szCs w:val="8"/>
              </w:rPr>
            </w:pPr>
            <w:r>
              <w:rPr>
                <w:rFonts w:ascii="CastleTLig" w:eastAsia="CastleTLig" w:hAnsi="CastleTLig" w:cs="CastleTLig"/>
                <w:sz w:val="20"/>
                <w:szCs w:val="20"/>
              </w:rPr>
              <w:t>Projector, Whiteboard, computer with internet connection.</w:t>
            </w:r>
          </w:p>
        </w:tc>
      </w:tr>
    </w:tbl>
    <w:p w14:paraId="06EBBA5D" w14:textId="77777777" w:rsidR="0052013A" w:rsidRDefault="0052013A">
      <w:pPr>
        <w:rPr>
          <w:rFonts w:ascii="CastleTLig" w:eastAsia="CastleTLig" w:hAnsi="CastleTLig" w:cs="CastleTLig"/>
          <w:b/>
          <w:sz w:val="24"/>
          <w:szCs w:val="24"/>
        </w:rPr>
      </w:pPr>
    </w:p>
    <w:p w14:paraId="6463E5A1" w14:textId="14896EDF" w:rsidR="000F7263" w:rsidRDefault="00EC4598">
      <w:pPr>
        <w:rPr>
          <w:rFonts w:ascii="CastleTLig" w:eastAsia="CastleTLig" w:hAnsi="CastleTLig" w:cs="CastleTLig"/>
          <w:b/>
          <w:sz w:val="24"/>
          <w:szCs w:val="24"/>
        </w:rPr>
      </w:pPr>
      <w:r>
        <w:rPr>
          <w:rFonts w:ascii="CastleTLig" w:eastAsia="CastleTLig" w:hAnsi="CastleTLig" w:cs="CastleTLig"/>
          <w:b/>
          <w:sz w:val="24"/>
          <w:szCs w:val="24"/>
        </w:rPr>
        <w:t>Course Policies and Procedures</w:t>
      </w:r>
    </w:p>
    <w:p w14:paraId="776F1622" w14:textId="7BB10E3C" w:rsidR="00750F7E" w:rsidRDefault="00750F7E">
      <w:pPr>
        <w:rPr>
          <w:rFonts w:ascii="CastleTLig" w:eastAsia="CastleTLig" w:hAnsi="CastleTLig" w:cs="CastleTLig"/>
          <w:b/>
          <w:sz w:val="24"/>
          <w:szCs w:val="24"/>
        </w:rPr>
      </w:pPr>
    </w:p>
    <w:p w14:paraId="73454DC1"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ULAB regulations will be followed in conducting exams and evaluating answer scripts and grading.</w:t>
      </w:r>
    </w:p>
    <w:p w14:paraId="44C4DD4D"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 xml:space="preserve">Failing to attend 6 or more classes will result in an automatic </w:t>
      </w:r>
      <w:proofErr w:type="gramStart"/>
      <w:r w:rsidRPr="00B60EC6">
        <w:rPr>
          <w:rFonts w:ascii="CastleTLig" w:eastAsia="CastleTLig" w:hAnsi="CastleTLig" w:cs="CastleTLig"/>
          <w:sz w:val="24"/>
          <w:szCs w:val="24"/>
        </w:rPr>
        <w:t>fail</w:t>
      </w:r>
      <w:proofErr w:type="gramEnd"/>
      <w:r w:rsidRPr="00B60EC6">
        <w:rPr>
          <w:rFonts w:ascii="CastleTLig" w:eastAsia="CastleTLig" w:hAnsi="CastleTLig" w:cs="CastleTLig"/>
          <w:sz w:val="24"/>
          <w:szCs w:val="24"/>
        </w:rPr>
        <w:t>.</w:t>
      </w:r>
    </w:p>
    <w:p w14:paraId="4F6AAB03"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Mid-term and final examinations will be held according ULAB schedules</w:t>
      </w:r>
    </w:p>
    <w:p w14:paraId="4A2F7C56"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 xml:space="preserve">Students are advised to be in the classroom on time. </w:t>
      </w:r>
    </w:p>
    <w:p w14:paraId="1A8D96CD"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Cheating and plagiarism will result in an automatic mark of zero in the assessment item.</w:t>
      </w:r>
    </w:p>
    <w:p w14:paraId="44DEE3A8"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Quizzes will be conducted as surprise quiz. Thus, students are advised to attain class regularly.</w:t>
      </w:r>
    </w:p>
    <w:p w14:paraId="527C059D" w14:textId="39E925D0" w:rsidR="00750F7E"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Any cellular phone-based activity is strictly prohibited in the class. Students are advised to keep their phones into silent mode while at the class.</w:t>
      </w:r>
    </w:p>
    <w:p w14:paraId="676D489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417B4CF3" w14:textId="77777777">
        <w:tc>
          <w:tcPr>
            <w:tcW w:w="10469" w:type="dxa"/>
            <w:gridSpan w:val="3"/>
            <w:shd w:val="clear" w:color="auto" w:fill="FFFFFF"/>
          </w:tcPr>
          <w:p w14:paraId="6687F49E" w14:textId="77777777" w:rsidR="000F7263" w:rsidRDefault="000F7263">
            <w:pPr>
              <w:ind w:left="1080" w:right="1080"/>
              <w:rPr>
                <w:rFonts w:ascii="CastleTLig" w:eastAsia="CastleTLig" w:hAnsi="CastleTLig" w:cs="CastleTLig"/>
                <w:color w:val="D9D9D9"/>
                <w:sz w:val="16"/>
                <w:szCs w:val="16"/>
              </w:rPr>
            </w:pPr>
          </w:p>
          <w:p w14:paraId="28BAEDCC" w14:textId="77777777" w:rsidR="00161FCA" w:rsidRDefault="00161FCA">
            <w:pPr>
              <w:rPr>
                <w:rFonts w:ascii="CastleTLig" w:eastAsia="CastleTLig" w:hAnsi="CastleTLig" w:cs="CastleTLig"/>
                <w:b/>
                <w:sz w:val="20"/>
                <w:szCs w:val="20"/>
                <w:u w:val="single"/>
              </w:rPr>
            </w:pPr>
            <w:bookmarkStart w:id="1" w:name="_30j0zll" w:colFirst="0" w:colLast="0"/>
            <w:bookmarkEnd w:id="1"/>
          </w:p>
          <w:p w14:paraId="35C5076E" w14:textId="77777777" w:rsidR="00161FCA" w:rsidRDefault="00161FCA">
            <w:pPr>
              <w:rPr>
                <w:rFonts w:ascii="CastleTLig" w:eastAsia="CastleTLig" w:hAnsi="CastleTLig" w:cs="CastleTLig"/>
                <w:b/>
                <w:sz w:val="20"/>
                <w:szCs w:val="20"/>
                <w:u w:val="single"/>
              </w:rPr>
            </w:pPr>
          </w:p>
          <w:p w14:paraId="08C05114" w14:textId="264164CE" w:rsidR="000F7263" w:rsidRDefault="00EC4598">
            <w:pPr>
              <w:rPr>
                <w:rFonts w:ascii="CastleTLig" w:eastAsia="CastleTLig" w:hAnsi="CastleTLig" w:cs="CastleTLig"/>
                <w:sz w:val="20"/>
                <w:szCs w:val="20"/>
              </w:rPr>
            </w:pPr>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54F3338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6805FFD7" w14:textId="77777777">
              <w:tc>
                <w:tcPr>
                  <w:tcW w:w="2250" w:type="dxa"/>
                </w:tcPr>
                <w:p w14:paraId="110C6B8E"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486F231"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477AA93" w14:textId="77777777">
              <w:tc>
                <w:tcPr>
                  <w:tcW w:w="2250" w:type="dxa"/>
                </w:tcPr>
                <w:p w14:paraId="4934C43B"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0858DF35"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780281F4" w14:textId="77777777">
              <w:tc>
                <w:tcPr>
                  <w:tcW w:w="2250" w:type="dxa"/>
                </w:tcPr>
                <w:p w14:paraId="0DD7BDB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2895058C"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14:paraId="1108BF40" w14:textId="77777777">
              <w:tc>
                <w:tcPr>
                  <w:tcW w:w="2250" w:type="dxa"/>
                </w:tcPr>
                <w:p w14:paraId="1340736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2A977FA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14:paraId="75AC746B" w14:textId="77777777">
              <w:tc>
                <w:tcPr>
                  <w:tcW w:w="2250" w:type="dxa"/>
                </w:tcPr>
                <w:p w14:paraId="179DB9B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18EA758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14:paraId="1440334F" w14:textId="77777777">
              <w:tc>
                <w:tcPr>
                  <w:tcW w:w="2250" w:type="dxa"/>
                </w:tcPr>
                <w:p w14:paraId="73FB10AC"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01BB9498"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14:paraId="7F425E8D" w14:textId="77777777">
              <w:tc>
                <w:tcPr>
                  <w:tcW w:w="2250" w:type="dxa"/>
                </w:tcPr>
                <w:p w14:paraId="7DFD17F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718E684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14:paraId="105D4032" w14:textId="77777777">
              <w:tc>
                <w:tcPr>
                  <w:tcW w:w="2250" w:type="dxa"/>
                </w:tcPr>
                <w:p w14:paraId="3032387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1AC0C3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14:paraId="182EB300" w14:textId="77777777">
              <w:tc>
                <w:tcPr>
                  <w:tcW w:w="2250" w:type="dxa"/>
                </w:tcPr>
                <w:p w14:paraId="64748A1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65E1881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744ECD54" w14:textId="77777777">
              <w:tc>
                <w:tcPr>
                  <w:tcW w:w="2250" w:type="dxa"/>
                </w:tcPr>
                <w:p w14:paraId="5295B5E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547053E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3F7C1E87" w14:textId="77777777">
              <w:tc>
                <w:tcPr>
                  <w:tcW w:w="2250" w:type="dxa"/>
                </w:tcPr>
                <w:p w14:paraId="0E28139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328550D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067410DB" w14:textId="77777777">
              <w:tc>
                <w:tcPr>
                  <w:tcW w:w="2250" w:type="dxa"/>
                </w:tcPr>
                <w:p w14:paraId="17ABFEA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3C543B4F"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1F66418E" w14:textId="77777777">
              <w:tc>
                <w:tcPr>
                  <w:tcW w:w="2250" w:type="dxa"/>
                </w:tcPr>
                <w:p w14:paraId="2DB75C27"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6E571FA7"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30EDB00A" w14:textId="77777777" w:rsidR="00EC4598" w:rsidRDefault="00EC4598">
            <w:pPr>
              <w:rPr>
                <w:rFonts w:ascii="CastleTLig" w:eastAsia="CastleTLig" w:hAnsi="CastleTLig" w:cs="CastleTLig"/>
                <w:b/>
                <w:sz w:val="20"/>
                <w:szCs w:val="20"/>
              </w:rPr>
            </w:pPr>
          </w:p>
          <w:p w14:paraId="2987461A" w14:textId="77777777"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45991E7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1E31F4CD"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7D8919D6" w14:textId="1E566A06"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w:t>
            </w:r>
            <w:r w:rsidR="00D53172">
              <w:rPr>
                <w:rFonts w:ascii="CastleTLig" w:eastAsia="CastleTLig" w:hAnsi="CastleTLig" w:cs="CastleTLig"/>
                <w:sz w:val="20"/>
                <w:szCs w:val="20"/>
              </w:rPr>
              <w:t>solutions, exhibiting</w:t>
            </w:r>
            <w:r>
              <w:rPr>
                <w:rFonts w:ascii="CastleTLig" w:eastAsia="CastleTLig" w:hAnsi="CastleTLig" w:cs="CastleTLig"/>
                <w:sz w:val="20"/>
                <w:szCs w:val="20"/>
              </w:rPr>
              <w:t xml:space="preserve"> innovativeness, for complex engineering problems and design systems, components or processes that meet specified needs with appropriate consideration for public health and safety, cultural, societal, economical, ethical, </w:t>
            </w:r>
            <w:proofErr w:type="gramStart"/>
            <w:r>
              <w:rPr>
                <w:rFonts w:ascii="CastleTLig" w:eastAsia="CastleTLig" w:hAnsi="CastleTLig" w:cs="CastleTLig"/>
                <w:sz w:val="20"/>
                <w:szCs w:val="20"/>
              </w:rPr>
              <w:t>environmental  and</w:t>
            </w:r>
            <w:proofErr w:type="gramEnd"/>
            <w:r>
              <w:rPr>
                <w:rFonts w:ascii="CastleTLig" w:eastAsia="CastleTLig" w:hAnsi="CastleTLig" w:cs="CastleTLig"/>
                <w:sz w:val="20"/>
                <w:szCs w:val="20"/>
              </w:rPr>
              <w:t xml:space="preserve"> sustainability issues. </w:t>
            </w:r>
          </w:p>
          <w:p w14:paraId="0FB11DE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w:t>
            </w:r>
            <w:r>
              <w:rPr>
                <w:rFonts w:ascii="CastleTLig" w:eastAsia="CastleTLig" w:hAnsi="CastleTLig" w:cs="CastleTLig"/>
                <w:sz w:val="20"/>
                <w:szCs w:val="20"/>
              </w:rPr>
              <w:lastRenderedPageBreak/>
              <w:t>based knowledge, and research methods including design of experiments, analysis and interpretation of data, and synthesis of information to provide valid conclusions;</w:t>
            </w:r>
          </w:p>
          <w:p w14:paraId="18D4136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1AF87DDB"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4A00F99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22734D0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C5ECA1A"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B7C2901"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053DD1E0"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FA92EEE"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087A2EEA" w14:textId="77777777" w:rsidR="000F7263" w:rsidRDefault="000F7263">
            <w:pPr>
              <w:ind w:left="720"/>
              <w:rPr>
                <w:rFonts w:ascii="CastleTLig" w:eastAsia="CastleTLig" w:hAnsi="CastleTLig" w:cs="CastleTLig"/>
                <w:sz w:val="20"/>
                <w:szCs w:val="20"/>
              </w:rPr>
            </w:pPr>
          </w:p>
          <w:p w14:paraId="5266814D" w14:textId="77777777" w:rsidR="000F7263" w:rsidRDefault="00E429B4" w:rsidP="00E429B4">
            <w:pPr>
              <w:spacing w:line="480" w:lineRule="auto"/>
              <w:ind w:left="720" w:right="29"/>
              <w:rPr>
                <w:rFonts w:ascii="CastleTLig" w:eastAsia="CastleTLig" w:hAnsi="CastleTLig" w:cs="CastleTLig"/>
                <w:color w:val="D9D9D9"/>
                <w:sz w:val="16"/>
                <w:szCs w:val="16"/>
              </w:rPr>
            </w:pPr>
            <w:r>
              <w:rPr>
                <w:noProof/>
              </w:rPr>
              <w:drawing>
                <wp:inline distT="0" distB="0" distL="0" distR="0" wp14:anchorId="520672BB" wp14:editId="5C6C62CC">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1"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14:paraId="4B992139" w14:textId="77777777">
        <w:trPr>
          <w:trHeight w:val="300"/>
        </w:trPr>
        <w:tc>
          <w:tcPr>
            <w:tcW w:w="4769" w:type="dxa"/>
            <w:tcBorders>
              <w:top w:val="nil"/>
              <w:left w:val="nil"/>
              <w:bottom w:val="nil"/>
              <w:right w:val="nil"/>
            </w:tcBorders>
            <w:shd w:val="clear" w:color="auto" w:fill="FFFFFF"/>
          </w:tcPr>
          <w:p w14:paraId="3243E849"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72330279"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29F2C083" w14:textId="62244164"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r w:rsidR="005806B8">
              <w:rPr>
                <w:rFonts w:ascii="CastleTLig" w:eastAsia="CastleTLig" w:hAnsi="CastleTLig" w:cs="CastleTLig"/>
                <w:sz w:val="20"/>
                <w:szCs w:val="20"/>
              </w:rPr>
              <w:t xml:space="preserve"> </w:t>
            </w:r>
            <w:r w:rsidR="008C52D9">
              <w:rPr>
                <w:rFonts w:ascii="CastleTLig" w:eastAsia="CastleTLig" w:hAnsi="CastleTLig" w:cs="CastleTLig"/>
                <w:sz w:val="20"/>
                <w:szCs w:val="20"/>
              </w:rPr>
              <w:t>27</w:t>
            </w:r>
            <w:r w:rsidR="005806B8">
              <w:rPr>
                <w:rFonts w:ascii="CastleTLig" w:eastAsia="CastleTLig" w:hAnsi="CastleTLig" w:cs="CastleTLig"/>
                <w:sz w:val="20"/>
                <w:szCs w:val="20"/>
              </w:rPr>
              <w:t>.</w:t>
            </w:r>
            <w:r w:rsidR="008C52D9">
              <w:rPr>
                <w:rFonts w:ascii="CastleTLig" w:eastAsia="CastleTLig" w:hAnsi="CastleTLig" w:cs="CastleTLig"/>
                <w:sz w:val="20"/>
                <w:szCs w:val="20"/>
              </w:rPr>
              <w:t>10</w:t>
            </w:r>
            <w:r w:rsidR="005806B8">
              <w:rPr>
                <w:rFonts w:ascii="CastleTLig" w:eastAsia="CastleTLig" w:hAnsi="CastleTLig" w:cs="CastleTLig"/>
                <w:sz w:val="20"/>
                <w:szCs w:val="20"/>
              </w:rPr>
              <w:t>.2020</w:t>
            </w:r>
          </w:p>
        </w:tc>
        <w:tc>
          <w:tcPr>
            <w:tcW w:w="899" w:type="dxa"/>
            <w:tcBorders>
              <w:top w:val="nil"/>
              <w:left w:val="nil"/>
              <w:bottom w:val="nil"/>
              <w:right w:val="nil"/>
            </w:tcBorders>
            <w:shd w:val="clear" w:color="auto" w:fill="auto"/>
          </w:tcPr>
          <w:p w14:paraId="60D03270"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E2BCC27"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6143C95C"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0090BC6C"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4C9C6512" w14:textId="77777777" w:rsidR="000F7263" w:rsidRDefault="000F7263"/>
    <w:sectPr w:rsidR="000F7263" w:rsidSect="005A77D6">
      <w:footerReference w:type="default" r:id="rId12"/>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92C9FC" w14:textId="77777777" w:rsidR="00E21BD4" w:rsidRDefault="00E21BD4">
      <w:r>
        <w:separator/>
      </w:r>
    </w:p>
  </w:endnote>
  <w:endnote w:type="continuationSeparator" w:id="0">
    <w:p w14:paraId="3AA53F4F" w14:textId="77777777" w:rsidR="00E21BD4" w:rsidRDefault="00E21B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auto"/>
    <w:pitch w:val="default"/>
  </w:font>
  <w:font w:name="CastleTLig">
    <w:altName w:val="Segoe U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2B12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0BA29F1A"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390101" w14:textId="77777777" w:rsidR="00E21BD4" w:rsidRDefault="00E21BD4">
      <w:r>
        <w:separator/>
      </w:r>
    </w:p>
  </w:footnote>
  <w:footnote w:type="continuationSeparator" w:id="0">
    <w:p w14:paraId="41FBBDAC" w14:textId="77777777" w:rsidR="00E21BD4" w:rsidRDefault="00E21B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96714"/>
    <w:multiLevelType w:val="multilevel"/>
    <w:tmpl w:val="621C47E6"/>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2B6CEA"/>
    <w:multiLevelType w:val="hybridMultilevel"/>
    <w:tmpl w:val="18A4BC1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6" w15:restartNumberingAfterBreak="0">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3D5221E"/>
    <w:multiLevelType w:val="multilevel"/>
    <w:tmpl w:val="3AA09E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2"/>
  </w:num>
  <w:num w:numId="3">
    <w:abstractNumId w:val="9"/>
  </w:num>
  <w:num w:numId="4">
    <w:abstractNumId w:val="7"/>
  </w:num>
  <w:num w:numId="5">
    <w:abstractNumId w:val="3"/>
  </w:num>
  <w:num w:numId="6">
    <w:abstractNumId w:val="1"/>
  </w:num>
  <w:num w:numId="7">
    <w:abstractNumId w:val="6"/>
  </w:num>
  <w:num w:numId="8">
    <w:abstractNumId w:val="0"/>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1tDAyNja0MDE3MTVR0lEKTi0uzszPAykwrQUAMv6/sywAAAA="/>
  </w:docVars>
  <w:rsids>
    <w:rsidRoot w:val="000F7263"/>
    <w:rsid w:val="000017FC"/>
    <w:rsid w:val="0001694B"/>
    <w:rsid w:val="00016FE9"/>
    <w:rsid w:val="000318D2"/>
    <w:rsid w:val="00033BDE"/>
    <w:rsid w:val="0004685B"/>
    <w:rsid w:val="00047083"/>
    <w:rsid w:val="00050510"/>
    <w:rsid w:val="0005078B"/>
    <w:rsid w:val="00050DFA"/>
    <w:rsid w:val="00054227"/>
    <w:rsid w:val="00054897"/>
    <w:rsid w:val="00057906"/>
    <w:rsid w:val="00062278"/>
    <w:rsid w:val="00072609"/>
    <w:rsid w:val="00073AFF"/>
    <w:rsid w:val="00082141"/>
    <w:rsid w:val="00084F85"/>
    <w:rsid w:val="0009341E"/>
    <w:rsid w:val="00096364"/>
    <w:rsid w:val="000B5CA0"/>
    <w:rsid w:val="000B7328"/>
    <w:rsid w:val="000D59A1"/>
    <w:rsid w:val="000D6981"/>
    <w:rsid w:val="000E2333"/>
    <w:rsid w:val="000F7263"/>
    <w:rsid w:val="00100C55"/>
    <w:rsid w:val="00114255"/>
    <w:rsid w:val="00116262"/>
    <w:rsid w:val="00131EE3"/>
    <w:rsid w:val="0014037B"/>
    <w:rsid w:val="00154664"/>
    <w:rsid w:val="001603F5"/>
    <w:rsid w:val="00161FCA"/>
    <w:rsid w:val="0018128F"/>
    <w:rsid w:val="001914EB"/>
    <w:rsid w:val="001921BB"/>
    <w:rsid w:val="00192D6F"/>
    <w:rsid w:val="0019431F"/>
    <w:rsid w:val="001946DB"/>
    <w:rsid w:val="0020192B"/>
    <w:rsid w:val="0020672D"/>
    <w:rsid w:val="00221A97"/>
    <w:rsid w:val="002315B7"/>
    <w:rsid w:val="0025049E"/>
    <w:rsid w:val="002609EF"/>
    <w:rsid w:val="00271FCA"/>
    <w:rsid w:val="00293119"/>
    <w:rsid w:val="002A5006"/>
    <w:rsid w:val="002E3AEF"/>
    <w:rsid w:val="002F4FBB"/>
    <w:rsid w:val="002F69CF"/>
    <w:rsid w:val="00310016"/>
    <w:rsid w:val="00320447"/>
    <w:rsid w:val="00323308"/>
    <w:rsid w:val="00334CCA"/>
    <w:rsid w:val="00351BA2"/>
    <w:rsid w:val="00373E3F"/>
    <w:rsid w:val="003922D4"/>
    <w:rsid w:val="003A1FA5"/>
    <w:rsid w:val="003B2ED0"/>
    <w:rsid w:val="003C2A0A"/>
    <w:rsid w:val="003E72E7"/>
    <w:rsid w:val="003E731C"/>
    <w:rsid w:val="0041697E"/>
    <w:rsid w:val="00422AA2"/>
    <w:rsid w:val="00424563"/>
    <w:rsid w:val="0043130C"/>
    <w:rsid w:val="004364D2"/>
    <w:rsid w:val="00436AAF"/>
    <w:rsid w:val="00442243"/>
    <w:rsid w:val="00454560"/>
    <w:rsid w:val="004552FA"/>
    <w:rsid w:val="00466901"/>
    <w:rsid w:val="00485A63"/>
    <w:rsid w:val="00486F2E"/>
    <w:rsid w:val="004B18CB"/>
    <w:rsid w:val="004B4034"/>
    <w:rsid w:val="004B5369"/>
    <w:rsid w:val="004D1E04"/>
    <w:rsid w:val="004D45A7"/>
    <w:rsid w:val="004D5654"/>
    <w:rsid w:val="004E6ACB"/>
    <w:rsid w:val="00501F76"/>
    <w:rsid w:val="005037D6"/>
    <w:rsid w:val="00506469"/>
    <w:rsid w:val="00506E7D"/>
    <w:rsid w:val="00510822"/>
    <w:rsid w:val="0052013A"/>
    <w:rsid w:val="005261D2"/>
    <w:rsid w:val="00531CB9"/>
    <w:rsid w:val="005806B8"/>
    <w:rsid w:val="00582043"/>
    <w:rsid w:val="00597365"/>
    <w:rsid w:val="005A77D6"/>
    <w:rsid w:val="005B39C3"/>
    <w:rsid w:val="005C13FB"/>
    <w:rsid w:val="005C4137"/>
    <w:rsid w:val="005C6806"/>
    <w:rsid w:val="005E0080"/>
    <w:rsid w:val="005E1B30"/>
    <w:rsid w:val="005E5EDB"/>
    <w:rsid w:val="005E6CA4"/>
    <w:rsid w:val="005F42F8"/>
    <w:rsid w:val="00602BDE"/>
    <w:rsid w:val="00626126"/>
    <w:rsid w:val="0064050F"/>
    <w:rsid w:val="00657D06"/>
    <w:rsid w:val="006640C3"/>
    <w:rsid w:val="00687E86"/>
    <w:rsid w:val="006A66F3"/>
    <w:rsid w:val="006B62EA"/>
    <w:rsid w:val="00704655"/>
    <w:rsid w:val="00713317"/>
    <w:rsid w:val="00727E04"/>
    <w:rsid w:val="00750F7E"/>
    <w:rsid w:val="007515BF"/>
    <w:rsid w:val="00774333"/>
    <w:rsid w:val="00781706"/>
    <w:rsid w:val="0079296D"/>
    <w:rsid w:val="007A4B46"/>
    <w:rsid w:val="007A7EC3"/>
    <w:rsid w:val="007B072E"/>
    <w:rsid w:val="00803375"/>
    <w:rsid w:val="008053ED"/>
    <w:rsid w:val="00814FB8"/>
    <w:rsid w:val="008163BF"/>
    <w:rsid w:val="00832FF6"/>
    <w:rsid w:val="00860C64"/>
    <w:rsid w:val="00875BB5"/>
    <w:rsid w:val="0089387B"/>
    <w:rsid w:val="008A6CDB"/>
    <w:rsid w:val="008C2A48"/>
    <w:rsid w:val="008C52D9"/>
    <w:rsid w:val="008D4BA2"/>
    <w:rsid w:val="0090338A"/>
    <w:rsid w:val="00912416"/>
    <w:rsid w:val="00916315"/>
    <w:rsid w:val="00922FB7"/>
    <w:rsid w:val="00923153"/>
    <w:rsid w:val="00954D6B"/>
    <w:rsid w:val="0097525C"/>
    <w:rsid w:val="009805F6"/>
    <w:rsid w:val="00987F2A"/>
    <w:rsid w:val="0099597F"/>
    <w:rsid w:val="00995BEA"/>
    <w:rsid w:val="009B106D"/>
    <w:rsid w:val="009B24F5"/>
    <w:rsid w:val="009B55D5"/>
    <w:rsid w:val="009C074F"/>
    <w:rsid w:val="009C2873"/>
    <w:rsid w:val="009E0C43"/>
    <w:rsid w:val="009E4AA6"/>
    <w:rsid w:val="00A16CEB"/>
    <w:rsid w:val="00A37CD6"/>
    <w:rsid w:val="00A37EFD"/>
    <w:rsid w:val="00A6403B"/>
    <w:rsid w:val="00A8040F"/>
    <w:rsid w:val="00A809BE"/>
    <w:rsid w:val="00A90CA7"/>
    <w:rsid w:val="00AA38D5"/>
    <w:rsid w:val="00AA4D1F"/>
    <w:rsid w:val="00AB0375"/>
    <w:rsid w:val="00AB6263"/>
    <w:rsid w:val="00AC109D"/>
    <w:rsid w:val="00AC187B"/>
    <w:rsid w:val="00AC4640"/>
    <w:rsid w:val="00AD4799"/>
    <w:rsid w:val="00AE038F"/>
    <w:rsid w:val="00AE73C0"/>
    <w:rsid w:val="00B12358"/>
    <w:rsid w:val="00B13226"/>
    <w:rsid w:val="00B23194"/>
    <w:rsid w:val="00B24A22"/>
    <w:rsid w:val="00B60EC6"/>
    <w:rsid w:val="00B61426"/>
    <w:rsid w:val="00B70B7A"/>
    <w:rsid w:val="00B75094"/>
    <w:rsid w:val="00BA60DF"/>
    <w:rsid w:val="00BB083B"/>
    <w:rsid w:val="00BB2D10"/>
    <w:rsid w:val="00BC0B72"/>
    <w:rsid w:val="00BD5294"/>
    <w:rsid w:val="00BD72E1"/>
    <w:rsid w:val="00BE1E8D"/>
    <w:rsid w:val="00BE2F15"/>
    <w:rsid w:val="00BE52C0"/>
    <w:rsid w:val="00C03A65"/>
    <w:rsid w:val="00C05739"/>
    <w:rsid w:val="00C24A0D"/>
    <w:rsid w:val="00C425A8"/>
    <w:rsid w:val="00C42E6E"/>
    <w:rsid w:val="00C43711"/>
    <w:rsid w:val="00C57B36"/>
    <w:rsid w:val="00C65EED"/>
    <w:rsid w:val="00C70D1E"/>
    <w:rsid w:val="00C763B6"/>
    <w:rsid w:val="00C81B86"/>
    <w:rsid w:val="00CB33AA"/>
    <w:rsid w:val="00CC7604"/>
    <w:rsid w:val="00CD7B01"/>
    <w:rsid w:val="00CF1A60"/>
    <w:rsid w:val="00CF349C"/>
    <w:rsid w:val="00CF649F"/>
    <w:rsid w:val="00CF6651"/>
    <w:rsid w:val="00CF665C"/>
    <w:rsid w:val="00D06CC8"/>
    <w:rsid w:val="00D1046B"/>
    <w:rsid w:val="00D23678"/>
    <w:rsid w:val="00D26749"/>
    <w:rsid w:val="00D35D42"/>
    <w:rsid w:val="00D53172"/>
    <w:rsid w:val="00D7660B"/>
    <w:rsid w:val="00D81C21"/>
    <w:rsid w:val="00D910CC"/>
    <w:rsid w:val="00DA0016"/>
    <w:rsid w:val="00DB741E"/>
    <w:rsid w:val="00DD33C1"/>
    <w:rsid w:val="00DD33FE"/>
    <w:rsid w:val="00DD5542"/>
    <w:rsid w:val="00DF52A6"/>
    <w:rsid w:val="00E0476A"/>
    <w:rsid w:val="00E21BD4"/>
    <w:rsid w:val="00E21F14"/>
    <w:rsid w:val="00E226D5"/>
    <w:rsid w:val="00E429B4"/>
    <w:rsid w:val="00E70B42"/>
    <w:rsid w:val="00E815BA"/>
    <w:rsid w:val="00E831FC"/>
    <w:rsid w:val="00E86E98"/>
    <w:rsid w:val="00E97908"/>
    <w:rsid w:val="00EA531C"/>
    <w:rsid w:val="00EC18A3"/>
    <w:rsid w:val="00EC4598"/>
    <w:rsid w:val="00ED2EA1"/>
    <w:rsid w:val="00EE45B4"/>
    <w:rsid w:val="00EF13A6"/>
    <w:rsid w:val="00EF16E6"/>
    <w:rsid w:val="00F0108B"/>
    <w:rsid w:val="00F07DCA"/>
    <w:rsid w:val="00F2281B"/>
    <w:rsid w:val="00F26A63"/>
    <w:rsid w:val="00F36F24"/>
    <w:rsid w:val="00F52A8B"/>
    <w:rsid w:val="00F52E11"/>
    <w:rsid w:val="00F6434A"/>
    <w:rsid w:val="00F77F1D"/>
    <w:rsid w:val="00F83DB8"/>
    <w:rsid w:val="00F914F2"/>
    <w:rsid w:val="00F97361"/>
    <w:rsid w:val="00FA730D"/>
    <w:rsid w:val="00FA7E43"/>
    <w:rsid w:val="00FB007B"/>
    <w:rsid w:val="00FC32F3"/>
    <w:rsid w:val="00FD7538"/>
    <w:rsid w:val="00FE1F96"/>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255D84F6"/>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CellMar>
        <w:left w:w="0" w:type="dxa"/>
        <w:right w:w="0" w:type="dxa"/>
      </w:tblCellMar>
    </w:tblPr>
  </w:style>
  <w:style w:type="table" w:customStyle="1" w:styleId="a0">
    <w:basedOn w:val="TableNormal"/>
    <w:rsid w:val="005A77D6"/>
    <w:tblPr>
      <w:tblStyleRowBandSize w:val="1"/>
      <w:tblStyleColBandSize w:val="1"/>
    </w:tblPr>
  </w:style>
  <w:style w:type="table" w:customStyle="1" w:styleId="a1">
    <w:basedOn w:val="TableNormal"/>
    <w:rsid w:val="005A77D6"/>
    <w:tblPr>
      <w:tblStyleRowBandSize w:val="1"/>
      <w:tblStyleColBandSize w:val="1"/>
      <w:tblCellMar>
        <w:left w:w="0" w:type="dxa"/>
        <w:right w:w="0" w:type="dxa"/>
      </w:tblCellMar>
    </w:tblPr>
  </w:style>
  <w:style w:type="table" w:customStyle="1" w:styleId="a2">
    <w:basedOn w:val="TableNormal"/>
    <w:rsid w:val="005A77D6"/>
    <w:tblPr>
      <w:tblStyleRowBandSize w:val="1"/>
      <w:tblStyleColBandSize w:val="1"/>
    </w:tblPr>
  </w:style>
  <w:style w:type="table" w:customStyle="1" w:styleId="a3">
    <w:basedOn w:val="TableNormal"/>
    <w:rsid w:val="005A77D6"/>
    <w:tblPr>
      <w:tblStyleRowBandSize w:val="1"/>
      <w:tblStyleColBandSize w:val="1"/>
    </w:tblPr>
  </w:style>
  <w:style w:type="table" w:customStyle="1" w:styleId="a4">
    <w:basedOn w:val="TableNormal"/>
    <w:rsid w:val="005A77D6"/>
    <w:tblPr>
      <w:tblStyleRowBandSize w:val="1"/>
      <w:tblStyleColBandSize w:val="1"/>
    </w:tblPr>
  </w:style>
  <w:style w:type="table" w:customStyle="1" w:styleId="a5">
    <w:basedOn w:val="TableNormal"/>
    <w:rsid w:val="005A77D6"/>
    <w:tblPr>
      <w:tblStyleRowBandSize w:val="1"/>
      <w:tblStyleColBandSize w:val="1"/>
    </w:tblPr>
  </w:style>
  <w:style w:type="table" w:customStyle="1" w:styleId="a6">
    <w:basedOn w:val="TableNormal"/>
    <w:rsid w:val="005A77D6"/>
    <w:tblPr>
      <w:tblStyleRowBandSize w:val="1"/>
      <w:tblStyleColBandSize w:val="1"/>
    </w:tblPr>
  </w:style>
  <w:style w:type="table" w:customStyle="1" w:styleId="a7">
    <w:basedOn w:val="TableNormal"/>
    <w:rsid w:val="005A77D6"/>
    <w:tblPr>
      <w:tblStyleRowBandSize w:val="1"/>
      <w:tblStyleColBandSize w:val="1"/>
      <w:tblCellMar>
        <w:left w:w="0" w:type="dxa"/>
        <w:right w:w="0" w:type="dxa"/>
      </w:tblCellMar>
    </w:tblPr>
  </w:style>
  <w:style w:type="table" w:customStyle="1" w:styleId="a8">
    <w:basedOn w:val="TableNormal"/>
    <w:rsid w:val="005A77D6"/>
    <w:tblPr>
      <w:tblStyleRowBandSize w:val="1"/>
      <w:tblStyleColBandSize w:val="1"/>
    </w:tblPr>
  </w:style>
  <w:style w:type="table" w:customStyle="1" w:styleId="a9">
    <w:basedOn w:val="TableNormal"/>
    <w:rsid w:val="005A77D6"/>
    <w:tblPr>
      <w:tblStyleRowBandSize w:val="1"/>
      <w:tblStyleColBandSize w:val="1"/>
      <w:tblCellMar>
        <w:left w:w="0" w:type="dxa"/>
        <w:right w:w="0" w:type="dxa"/>
      </w:tblCellMar>
    </w:tblPr>
  </w:style>
  <w:style w:type="table" w:customStyle="1" w:styleId="aa">
    <w:basedOn w:val="TableNormal"/>
    <w:rsid w:val="005A77D6"/>
    <w:tblPr>
      <w:tblStyleRowBandSize w:val="1"/>
      <w:tblStyleColBandSize w:val="1"/>
      <w:tblCellMar>
        <w:left w:w="0" w:type="dxa"/>
        <w:right w:w="0" w:type="dxa"/>
      </w:tblCellMar>
    </w:tblPr>
  </w:style>
  <w:style w:type="table" w:customStyle="1" w:styleId="ab">
    <w:basedOn w:val="TableNormal"/>
    <w:rsid w:val="005A77D6"/>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 w:type="paragraph" w:styleId="NoSpacing">
    <w:name w:val="No Spacing"/>
    <w:uiPriority w:val="1"/>
    <w:qFormat/>
    <w:rsid w:val="002609EF"/>
  </w:style>
  <w:style w:type="character" w:styleId="Hyperlink">
    <w:name w:val="Hyperlink"/>
    <w:basedOn w:val="DefaultParagraphFont"/>
    <w:uiPriority w:val="99"/>
    <w:unhideWhenUsed/>
    <w:rsid w:val="00704655"/>
    <w:rPr>
      <w:color w:val="0000FF" w:themeColor="hyperlink"/>
      <w:u w:val="single"/>
    </w:rPr>
  </w:style>
  <w:style w:type="character" w:styleId="UnresolvedMention">
    <w:name w:val="Unresolved Mention"/>
    <w:basedOn w:val="DefaultParagraphFont"/>
    <w:uiPriority w:val="99"/>
    <w:semiHidden/>
    <w:unhideWhenUsed/>
    <w:rsid w:val="007046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hyperlink" Target="https://www.w3schools.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B468-4242-4FE4-9ED6-BDEDF15EF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5</Pages>
  <Words>1250</Words>
  <Characters>712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HP</cp:lastModifiedBy>
  <cp:revision>400</cp:revision>
  <cp:lastPrinted>2019-09-01T08:40:00Z</cp:lastPrinted>
  <dcterms:created xsi:type="dcterms:W3CDTF">2019-09-01T08:43:00Z</dcterms:created>
  <dcterms:modified xsi:type="dcterms:W3CDTF">2021-02-09T20:58:00Z</dcterms:modified>
</cp:coreProperties>
</file>